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2A596" w14:textId="77777777" w:rsidR="00600562" w:rsidRPr="00717BD9" w:rsidRDefault="00600562" w:rsidP="00717B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 w:cs="Arial"/>
        </w:rPr>
      </w:pPr>
      <w:r w:rsidRPr="00717BD9">
        <w:rPr>
          <w:rFonts w:ascii="Arial Narrow" w:hAnsi="Arial Narrow" w:cs="Arial"/>
        </w:rPr>
        <w:t>SVEUČILIŠTE JOSIPA JURJA STROSSMAYERA U OSIJEKU</w:t>
      </w:r>
    </w:p>
    <w:p w14:paraId="62876134" w14:textId="77777777" w:rsidR="00600562" w:rsidRPr="00717BD9" w:rsidRDefault="00600562" w:rsidP="00717B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 w:cs="Arial"/>
          <w:b/>
          <w:i/>
          <w:lang w:val="pl-PL"/>
        </w:rPr>
      </w:pPr>
      <w:r w:rsidRPr="00717BD9">
        <w:rPr>
          <w:rFonts w:ascii="Arial Narrow" w:hAnsi="Arial Narrow" w:cs="Arial"/>
          <w:b/>
          <w:i/>
          <w:lang w:val="pl-PL"/>
        </w:rPr>
        <w:t xml:space="preserve">GRAĐEVINSKI </w:t>
      </w:r>
      <w:r w:rsidR="00F77B05" w:rsidRPr="00717BD9">
        <w:rPr>
          <w:rFonts w:ascii="Arial Narrow" w:hAnsi="Arial Narrow" w:cs="Arial"/>
          <w:b/>
          <w:i/>
          <w:lang w:val="pl-PL"/>
        </w:rPr>
        <w:t>I ARHITEKTONSKI</w:t>
      </w:r>
      <w:r w:rsidRPr="00717BD9">
        <w:rPr>
          <w:rFonts w:ascii="Arial Narrow" w:hAnsi="Arial Narrow" w:cs="Arial"/>
          <w:b/>
          <w:i/>
          <w:lang w:val="pl-PL"/>
        </w:rPr>
        <w:t xml:space="preserve"> FAKULTET</w:t>
      </w:r>
      <w:r w:rsidR="00F77B05" w:rsidRPr="00717BD9">
        <w:rPr>
          <w:rFonts w:ascii="Arial Narrow" w:hAnsi="Arial Narrow" w:cs="Arial"/>
          <w:b/>
          <w:i/>
          <w:lang w:val="pl-PL"/>
        </w:rPr>
        <w:t xml:space="preserve"> OSIJEK</w:t>
      </w:r>
    </w:p>
    <w:p w14:paraId="7EA8EF70" w14:textId="77777777" w:rsidR="009B4123" w:rsidRPr="00717BD9" w:rsidRDefault="009B4123" w:rsidP="00717B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ind w:firstLine="720"/>
        <w:rPr>
          <w:rFonts w:ascii="Arial Narrow" w:hAnsi="Arial Narrow" w:cs="Arial"/>
          <w:b/>
          <w:lang w:val="pl-PL"/>
        </w:rPr>
      </w:pPr>
    </w:p>
    <w:p w14:paraId="31F69CF1" w14:textId="1B55CBBF" w:rsidR="009B4123" w:rsidRPr="00717BD9" w:rsidRDefault="00E30806" w:rsidP="00717B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 w:cs="Arial"/>
          <w:b/>
          <w:lang w:val="pl-PL"/>
        </w:rPr>
      </w:pPr>
      <w:r w:rsidRPr="00717BD9">
        <w:rPr>
          <w:rFonts w:ascii="Arial Narrow" w:hAnsi="Arial Narrow" w:cs="Arial"/>
          <w:b/>
          <w:lang w:val="pl-PL"/>
        </w:rPr>
        <w:t xml:space="preserve">STUDIJSKI PROGRAM STRUČNOG </w:t>
      </w:r>
      <w:r w:rsidR="009B4123" w:rsidRPr="00717BD9">
        <w:rPr>
          <w:rFonts w:ascii="Arial Narrow" w:hAnsi="Arial Narrow" w:cs="Arial"/>
          <w:b/>
          <w:lang w:val="pl-PL"/>
        </w:rPr>
        <w:t>STUDIJA</w:t>
      </w:r>
    </w:p>
    <w:p w14:paraId="6D94FA1D" w14:textId="77777777" w:rsidR="00717BD9" w:rsidRDefault="009B4123" w:rsidP="00717B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 w:cs="Arial"/>
          <w:b/>
          <w:lang w:val="pl-PL"/>
        </w:rPr>
      </w:pPr>
      <w:r w:rsidRPr="00717BD9">
        <w:rPr>
          <w:rFonts w:ascii="Arial Narrow" w:hAnsi="Arial Narrow" w:cs="Arial"/>
          <w:b/>
          <w:lang w:val="pl-PL"/>
        </w:rPr>
        <w:t>Izvedbeni plan</w:t>
      </w:r>
      <w:r w:rsidR="00600562" w:rsidRPr="00717BD9">
        <w:rPr>
          <w:rFonts w:ascii="Arial Narrow" w:hAnsi="Arial Narrow" w:cs="Arial"/>
          <w:b/>
          <w:lang w:val="pl-PL"/>
        </w:rPr>
        <w:t xml:space="preserve"> </w:t>
      </w:r>
      <w:r w:rsidR="00717BD9" w:rsidRPr="00717BD9">
        <w:rPr>
          <w:rFonts w:ascii="Arial Narrow" w:hAnsi="Arial Narrow" w:cs="Arial"/>
          <w:b/>
          <w:lang w:val="pl-PL"/>
        </w:rPr>
        <w:t xml:space="preserve">stručnog </w:t>
      </w:r>
      <w:r w:rsidR="00717BD9">
        <w:rPr>
          <w:rFonts w:ascii="Arial Narrow" w:hAnsi="Arial Narrow" w:cs="Arial"/>
          <w:b/>
          <w:lang w:val="pl-PL"/>
        </w:rPr>
        <w:t>prijediplomskog</w:t>
      </w:r>
      <w:r w:rsidR="00717BD9" w:rsidRPr="00717BD9">
        <w:rPr>
          <w:rFonts w:ascii="Arial Narrow" w:hAnsi="Arial Narrow" w:cs="Arial"/>
          <w:b/>
          <w:lang w:val="pl-PL"/>
        </w:rPr>
        <w:t xml:space="preserve"> </w:t>
      </w:r>
      <w:r w:rsidR="00717BD9">
        <w:rPr>
          <w:rFonts w:ascii="Arial Narrow" w:hAnsi="Arial Narrow" w:cs="Arial"/>
          <w:b/>
          <w:lang w:val="pl-PL"/>
        </w:rPr>
        <w:t>(</w:t>
      </w:r>
      <w:r w:rsidR="00600562" w:rsidRPr="00717BD9">
        <w:rPr>
          <w:rFonts w:ascii="Arial Narrow" w:hAnsi="Arial Narrow" w:cs="Arial"/>
          <w:b/>
          <w:lang w:val="pl-PL"/>
        </w:rPr>
        <w:t>redovitog</w:t>
      </w:r>
      <w:r w:rsidR="00717BD9">
        <w:rPr>
          <w:rFonts w:ascii="Arial Narrow" w:hAnsi="Arial Narrow" w:cs="Arial"/>
          <w:b/>
          <w:lang w:val="pl-PL"/>
        </w:rPr>
        <w:t>)</w:t>
      </w:r>
      <w:r w:rsidR="00600562" w:rsidRPr="00717BD9">
        <w:rPr>
          <w:rFonts w:ascii="Arial Narrow" w:hAnsi="Arial Narrow" w:cs="Arial"/>
          <w:b/>
          <w:lang w:val="pl-PL"/>
        </w:rPr>
        <w:t xml:space="preserve"> studija </w:t>
      </w:r>
    </w:p>
    <w:p w14:paraId="6C84F13A" w14:textId="6054FBC2" w:rsidR="00600562" w:rsidRPr="00717BD9" w:rsidRDefault="00717BD9" w:rsidP="00717B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 w:cs="Arial"/>
          <w:b/>
          <w:lang w:val="de-DE"/>
        </w:rPr>
      </w:pPr>
      <w:r>
        <w:rPr>
          <w:rFonts w:ascii="Arial Narrow" w:hAnsi="Arial Narrow" w:cs="Arial"/>
          <w:b/>
          <w:lang w:val="pl-PL"/>
        </w:rPr>
        <w:t>A</w:t>
      </w:r>
      <w:r w:rsidR="00811662" w:rsidRPr="00717BD9">
        <w:rPr>
          <w:rFonts w:ascii="Arial Narrow" w:hAnsi="Arial Narrow" w:cs="Arial"/>
          <w:b/>
          <w:lang w:val="pl-PL"/>
        </w:rPr>
        <w:t>kad</w:t>
      </w:r>
      <w:r>
        <w:rPr>
          <w:rFonts w:ascii="Arial Narrow" w:hAnsi="Arial Narrow" w:cs="Arial"/>
          <w:b/>
          <w:lang w:val="pl-PL"/>
        </w:rPr>
        <w:t>emska</w:t>
      </w:r>
      <w:r w:rsidR="00811662" w:rsidRPr="00717BD9">
        <w:rPr>
          <w:rFonts w:ascii="Arial Narrow" w:hAnsi="Arial Narrow" w:cs="Arial"/>
          <w:b/>
          <w:lang w:val="pl-PL"/>
        </w:rPr>
        <w:t xml:space="preserve"> </w:t>
      </w:r>
      <w:r w:rsidR="00BD1944" w:rsidRPr="00717BD9">
        <w:rPr>
          <w:rFonts w:ascii="Arial Narrow" w:hAnsi="Arial Narrow" w:cs="Arial"/>
          <w:b/>
          <w:lang w:val="pl-PL"/>
        </w:rPr>
        <w:t>god</w:t>
      </w:r>
      <w:r>
        <w:rPr>
          <w:rFonts w:ascii="Arial Narrow" w:hAnsi="Arial Narrow" w:cs="Arial"/>
          <w:b/>
          <w:lang w:val="pl-PL"/>
        </w:rPr>
        <w:t>ina</w:t>
      </w:r>
      <w:r w:rsidR="00811662" w:rsidRPr="00717BD9">
        <w:rPr>
          <w:rFonts w:ascii="Arial Narrow" w:hAnsi="Arial Narrow" w:cs="Arial"/>
          <w:b/>
          <w:lang w:val="pl-PL"/>
        </w:rPr>
        <w:t xml:space="preserve"> </w:t>
      </w:r>
      <w:r w:rsidR="008747B5" w:rsidRPr="00717BD9">
        <w:rPr>
          <w:rFonts w:ascii="Arial Narrow" w:hAnsi="Arial Narrow" w:cs="Arial"/>
          <w:b/>
          <w:lang w:val="pl-PL"/>
        </w:rPr>
        <w:t>202</w:t>
      </w:r>
      <w:r w:rsidR="00B90D1E" w:rsidRPr="00717BD9">
        <w:rPr>
          <w:rFonts w:ascii="Arial Narrow" w:hAnsi="Arial Narrow" w:cs="Arial"/>
          <w:b/>
          <w:lang w:val="pl-PL"/>
        </w:rPr>
        <w:t>2</w:t>
      </w:r>
      <w:r w:rsidR="00C64871" w:rsidRPr="00717BD9">
        <w:rPr>
          <w:rFonts w:ascii="Arial Narrow" w:hAnsi="Arial Narrow" w:cs="Arial"/>
          <w:b/>
          <w:lang w:val="pl-PL"/>
        </w:rPr>
        <w:t>.</w:t>
      </w:r>
      <w:r w:rsidR="00BD1944" w:rsidRPr="00717BD9">
        <w:rPr>
          <w:rFonts w:ascii="Arial Narrow" w:hAnsi="Arial Narrow" w:cs="Arial"/>
          <w:b/>
          <w:lang w:val="pl-PL"/>
        </w:rPr>
        <w:t>/</w:t>
      </w:r>
      <w:r w:rsidR="008747B5" w:rsidRPr="00717BD9">
        <w:rPr>
          <w:rFonts w:ascii="Arial Narrow" w:hAnsi="Arial Narrow" w:cs="Arial"/>
          <w:b/>
          <w:lang w:val="pl-PL"/>
        </w:rPr>
        <w:t>20</w:t>
      </w:r>
      <w:r w:rsidR="00033350" w:rsidRPr="00717BD9">
        <w:rPr>
          <w:rFonts w:ascii="Arial Narrow" w:hAnsi="Arial Narrow" w:cs="Arial"/>
          <w:b/>
          <w:lang w:val="pl-PL"/>
        </w:rPr>
        <w:t>2</w:t>
      </w:r>
      <w:r w:rsidR="00B90D1E" w:rsidRPr="00717BD9">
        <w:rPr>
          <w:rFonts w:ascii="Arial Narrow" w:hAnsi="Arial Narrow" w:cs="Arial"/>
          <w:b/>
          <w:lang w:val="pl-PL"/>
        </w:rPr>
        <w:t>3</w:t>
      </w:r>
      <w:r w:rsidR="009B4123" w:rsidRPr="00717BD9">
        <w:rPr>
          <w:rFonts w:ascii="Arial Narrow" w:hAnsi="Arial Narrow" w:cs="Arial"/>
          <w:b/>
          <w:lang w:val="pl-PL"/>
        </w:rPr>
        <w:t>.</w:t>
      </w:r>
    </w:p>
    <w:p w14:paraId="01879458" w14:textId="77777777" w:rsidR="00E70095" w:rsidRDefault="00E70095" w:rsidP="00600562">
      <w:pPr>
        <w:rPr>
          <w:rFonts w:ascii="Arial Narrow" w:hAnsi="Arial Narrow" w:cs="Arial"/>
          <w:b/>
          <w:i/>
          <w:lang w:val="de-DE"/>
        </w:rPr>
      </w:pPr>
    </w:p>
    <w:p w14:paraId="432733C8" w14:textId="40DD36AE" w:rsidR="00600562" w:rsidRPr="00717BD9" w:rsidRDefault="00BD1944" w:rsidP="00600562">
      <w:pPr>
        <w:rPr>
          <w:rFonts w:ascii="Arial Narrow" w:hAnsi="Arial Narrow" w:cs="Arial"/>
          <w:b/>
          <w:i/>
          <w:lang w:val="de-DE"/>
        </w:rPr>
      </w:pPr>
      <w:r w:rsidRPr="00717BD9">
        <w:rPr>
          <w:rFonts w:ascii="Arial Narrow" w:hAnsi="Arial Narrow" w:cs="Arial"/>
          <w:b/>
          <w:i/>
          <w:lang w:val="de-DE"/>
        </w:rPr>
        <w:t>I SEMEST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561"/>
        <w:gridCol w:w="2128"/>
        <w:gridCol w:w="4331"/>
        <w:gridCol w:w="1019"/>
        <w:gridCol w:w="805"/>
        <w:gridCol w:w="784"/>
      </w:tblGrid>
      <w:tr w:rsidR="00600562" w:rsidRPr="00717BD9" w14:paraId="5EDBFFAC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A6748" w14:textId="77777777" w:rsidR="00600562" w:rsidRPr="00717BD9" w:rsidRDefault="00600562" w:rsidP="0095363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91704" w14:textId="77777777" w:rsidR="00600562" w:rsidRPr="00717BD9" w:rsidRDefault="00600562" w:rsidP="0095363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met</w:t>
            </w:r>
          </w:p>
        </w:tc>
        <w:tc>
          <w:tcPr>
            <w:tcW w:w="2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4B079" w14:textId="77777777" w:rsidR="00600562" w:rsidRPr="00717BD9" w:rsidRDefault="00600562" w:rsidP="0095363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Nastavnik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2D864" w14:textId="77777777" w:rsidR="00600562" w:rsidRPr="00717BD9" w:rsidRDefault="008D7C9A" w:rsidP="00362A89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BD1944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44446" w14:textId="77777777" w:rsidR="00BD1944" w:rsidRPr="00717BD9" w:rsidRDefault="00600562" w:rsidP="00362A89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BD1944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+</w:t>
            </w:r>
          </w:p>
          <w:p w14:paraId="38AC2A5D" w14:textId="77777777" w:rsidR="00600562" w:rsidRPr="00717BD9" w:rsidRDefault="00BD1944" w:rsidP="00362A89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seminar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21211" w14:textId="77777777" w:rsidR="00600562" w:rsidRPr="00717BD9" w:rsidRDefault="00BD1944" w:rsidP="00362A89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600562" w:rsidRPr="00717BD9" w14:paraId="6ED846CF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C6019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101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F6729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Matematika za inženjere I</w:t>
            </w:r>
          </w:p>
        </w:tc>
        <w:tc>
          <w:tcPr>
            <w:tcW w:w="2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95860F" w14:textId="1322FF77" w:rsidR="00600562" w:rsidRPr="00717BD9" w:rsidRDefault="000C5AE7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 i</w:t>
            </w:r>
            <w:r w:rsidR="00F015F6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vježbe</w:t>
            </w:r>
            <w:r w:rsidR="002666F8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mr.sc. </w:t>
            </w:r>
            <w:proofErr w:type="spellStart"/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>J.Matotek</w:t>
            </w:r>
            <w:proofErr w:type="spellEnd"/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>,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viši predavač</w:t>
            </w:r>
            <w:r w:rsidR="00B94D52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(2)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44B215" w14:textId="77777777" w:rsidR="00600562" w:rsidRPr="00717BD9" w:rsidRDefault="0083388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70B827" w14:textId="77777777" w:rsidR="00600562" w:rsidRPr="00717BD9" w:rsidRDefault="0083388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45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598EC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7,00</w:t>
            </w:r>
          </w:p>
        </w:tc>
      </w:tr>
      <w:tr w:rsidR="00600562" w:rsidRPr="00717BD9" w14:paraId="35E32DFD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1726D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102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FB828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Tehnička mehanika I</w:t>
            </w:r>
          </w:p>
        </w:tc>
        <w:tc>
          <w:tcPr>
            <w:tcW w:w="2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8BA68" w14:textId="77777777" w:rsidR="00F015F6" w:rsidRPr="00717BD9" w:rsidRDefault="004B2A13" w:rsidP="00C64871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F015F6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  <w:r w:rsidR="00F015F6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5075C5" w:rsidRPr="00717BD9">
              <w:rPr>
                <w:rFonts w:ascii="Arial Narrow" w:hAnsi="Arial Narrow"/>
                <w:sz w:val="20"/>
                <w:szCs w:val="20"/>
                <w:lang w:val="hr-HR"/>
              </w:rPr>
              <w:t>izv.prof</w:t>
            </w:r>
            <w:r w:rsidR="00C64871" w:rsidRPr="00717BD9">
              <w:rPr>
                <w:rFonts w:ascii="Arial Narrow" w:hAnsi="Arial Narrow"/>
                <w:sz w:val="20"/>
                <w:szCs w:val="20"/>
                <w:lang w:val="hr-HR"/>
              </w:rPr>
              <w:t>.dr.sc.T.Kalman</w:t>
            </w:r>
            <w:r w:rsidR="00304B65" w:rsidRPr="00717BD9">
              <w:rPr>
                <w:rFonts w:ascii="Arial Narrow" w:hAnsi="Arial Narrow"/>
                <w:sz w:val="20"/>
                <w:szCs w:val="20"/>
                <w:lang w:val="hr-HR"/>
              </w:rPr>
              <w:t>-Šipoš</w:t>
            </w:r>
          </w:p>
          <w:p w14:paraId="56D42CEE" w14:textId="4952B35C" w:rsidR="00C64871" w:rsidRPr="00717BD9" w:rsidRDefault="00C64871" w:rsidP="00C64871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 </w:t>
            </w:r>
            <w:r w:rsidR="008747B5" w:rsidRPr="00717BD9">
              <w:rPr>
                <w:rFonts w:ascii="Arial Narrow" w:hAnsi="Arial Narrow"/>
                <w:sz w:val="20"/>
                <w:szCs w:val="20"/>
                <w:lang w:val="hr-HR"/>
              </w:rPr>
              <w:t>doc.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dr.sc. M. Grubišić</w:t>
            </w:r>
            <w:r w:rsidR="00B94D52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(2)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C77C3" w14:textId="77777777" w:rsidR="00600562" w:rsidRPr="00717BD9" w:rsidRDefault="0083388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B2A63" w14:textId="77777777" w:rsidR="00600562" w:rsidRPr="00717BD9" w:rsidRDefault="0083388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45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5FACB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7,00</w:t>
            </w:r>
          </w:p>
        </w:tc>
      </w:tr>
      <w:tr w:rsidR="00600562" w:rsidRPr="00717BD9" w14:paraId="56275EB8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8207E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103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37CF5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Inženjerska geologija</w:t>
            </w:r>
          </w:p>
        </w:tc>
        <w:tc>
          <w:tcPr>
            <w:tcW w:w="2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D8E29" w14:textId="1B68EDB6" w:rsidR="00600562" w:rsidRPr="00717BD9" w:rsidRDefault="000C5AE7" w:rsidP="005075C5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 i</w:t>
            </w:r>
            <w:r w:rsidR="00F015F6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vježbe</w:t>
            </w:r>
            <w:r w:rsidR="00833888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 </w:t>
            </w:r>
            <w:r w:rsidR="009453B7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dr.sc. </w:t>
            </w:r>
            <w:r w:rsidR="005075C5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J. </w:t>
            </w:r>
            <w:proofErr w:type="spellStart"/>
            <w:r w:rsidR="005075C5" w:rsidRPr="00717BD9">
              <w:rPr>
                <w:rFonts w:ascii="Arial Narrow" w:hAnsi="Arial Narrow"/>
                <w:sz w:val="20"/>
                <w:szCs w:val="20"/>
                <w:lang w:val="hr-HR"/>
              </w:rPr>
              <w:t>Kopić</w:t>
            </w:r>
            <w:proofErr w:type="spellEnd"/>
            <w:r w:rsidR="009B2C85" w:rsidRPr="00717BD9">
              <w:rPr>
                <w:rFonts w:ascii="Arial Narrow" w:hAnsi="Arial Narrow"/>
                <w:sz w:val="20"/>
                <w:szCs w:val="20"/>
                <w:lang w:val="hr-HR"/>
              </w:rPr>
              <w:t>, predavač</w:t>
            </w:r>
            <w:r w:rsidR="00B94D52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(2)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3757E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833888" w:rsidRPr="00717BD9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F17E6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833888" w:rsidRPr="00717BD9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4A413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3,00</w:t>
            </w:r>
          </w:p>
        </w:tc>
      </w:tr>
      <w:tr w:rsidR="00600562" w:rsidRPr="00717BD9" w14:paraId="25AA848B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98F63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104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AE9AF0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Elementi visokogradnje I</w:t>
            </w:r>
          </w:p>
        </w:tc>
        <w:tc>
          <w:tcPr>
            <w:tcW w:w="2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AB815" w14:textId="7E09D49A" w:rsidR="00AB5009" w:rsidRPr="00717BD9" w:rsidRDefault="00F015F6" w:rsidP="008747B5">
            <w:pPr>
              <w:shd w:val="clear" w:color="auto" w:fill="FFFFFF"/>
              <w:rPr>
                <w:rFonts w:ascii="Arial Narrow" w:hAnsi="Arial Narrow"/>
                <w:color w:val="FF0000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="008747B5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i </w:t>
            </w:r>
            <w:r w:rsidR="005222DF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8747B5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D. </w:t>
            </w:r>
            <w:proofErr w:type="spellStart"/>
            <w:r w:rsidR="008747B5" w:rsidRPr="00717BD9">
              <w:rPr>
                <w:rFonts w:ascii="Arial Narrow" w:hAnsi="Arial Narrow"/>
                <w:sz w:val="20"/>
                <w:szCs w:val="20"/>
                <w:lang w:val="hr-HR"/>
              </w:rPr>
              <w:t>Lovoković</w:t>
            </w:r>
            <w:proofErr w:type="spellEnd"/>
            <w:r w:rsidR="008747B5" w:rsidRPr="00717BD9">
              <w:rPr>
                <w:rFonts w:ascii="Arial Narrow" w:hAnsi="Arial Narrow"/>
                <w:sz w:val="20"/>
                <w:szCs w:val="20"/>
                <w:lang w:val="hr-HR"/>
              </w:rPr>
              <w:t>, predavač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B94D52" w:rsidRPr="00717BD9">
              <w:rPr>
                <w:rFonts w:ascii="Arial Narrow" w:hAnsi="Arial Narrow"/>
                <w:sz w:val="20"/>
                <w:szCs w:val="20"/>
                <w:lang w:val="hr-HR"/>
              </w:rPr>
              <w:t>(2)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F50819" w14:textId="77777777" w:rsidR="00600562" w:rsidRPr="00717BD9" w:rsidRDefault="0083388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47455" w14:textId="77777777" w:rsidR="00600562" w:rsidRPr="00717BD9" w:rsidRDefault="0083388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2FC522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00562" w:rsidRPr="00717BD9" w14:paraId="3649A1EF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B7E26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105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32D60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Njemački jezik</w:t>
            </w:r>
          </w:p>
        </w:tc>
        <w:tc>
          <w:tcPr>
            <w:tcW w:w="2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C0B734" w14:textId="77777777" w:rsidR="00600562" w:rsidRPr="00717BD9" w:rsidRDefault="000C5AE7" w:rsidP="00C64871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 i</w:t>
            </w:r>
            <w:r w:rsidR="00F015F6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vježbe</w:t>
            </w:r>
            <w:r w:rsidR="00FB16CF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C64871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833888" w:rsidRPr="00717BD9">
              <w:rPr>
                <w:rFonts w:ascii="Arial Narrow" w:hAnsi="Arial Narrow"/>
                <w:sz w:val="20"/>
                <w:szCs w:val="20"/>
                <w:lang w:val="hr-HR"/>
              </w:rPr>
              <w:t>A. Štefić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, </w:t>
            </w:r>
            <w:r w:rsidR="00AB517A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viši 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predavač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14559" w14:textId="77777777" w:rsidR="00600562" w:rsidRPr="00717BD9" w:rsidRDefault="0083388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15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E19C3" w14:textId="77777777" w:rsidR="00600562" w:rsidRPr="00717BD9" w:rsidRDefault="0083388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FF0AAF" w14:textId="77777777" w:rsidR="00600562" w:rsidRPr="00717BD9" w:rsidRDefault="003627DA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3</w:t>
            </w:r>
            <w:r w:rsidR="00600562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</w:tr>
      <w:tr w:rsidR="00600562" w:rsidRPr="00717BD9" w14:paraId="000C252C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616CE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106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5B387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Engleski jezik</w:t>
            </w:r>
          </w:p>
        </w:tc>
        <w:tc>
          <w:tcPr>
            <w:tcW w:w="2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521F4" w14:textId="77777777" w:rsidR="00600562" w:rsidRPr="00717BD9" w:rsidRDefault="00F015F6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0C5AE7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 i</w:t>
            </w: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vježbe</w:t>
            </w:r>
            <w:r w:rsidR="002666F8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C64871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C64871" w:rsidRPr="00717BD9">
              <w:rPr>
                <w:rFonts w:ascii="Arial Narrow" w:hAnsi="Arial Narrow"/>
                <w:sz w:val="20"/>
                <w:szCs w:val="20"/>
                <w:lang w:val="hr-HR"/>
              </w:rPr>
              <w:t>A. Štefić, viši predavač</w:t>
            </w:r>
            <w:r w:rsidR="00B94D52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  (2)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4544D" w14:textId="77777777" w:rsidR="00600562" w:rsidRPr="00717BD9" w:rsidRDefault="0083388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15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2CC76" w14:textId="77777777" w:rsidR="00600562" w:rsidRPr="00717BD9" w:rsidRDefault="0083388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AB771" w14:textId="77777777" w:rsidR="00600562" w:rsidRPr="00717BD9" w:rsidRDefault="003627DA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3</w:t>
            </w:r>
            <w:r w:rsidR="00600562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</w:tr>
      <w:tr w:rsidR="003627DA" w:rsidRPr="00717BD9" w14:paraId="23106D5E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FAC885" w14:textId="77777777" w:rsidR="003627DA" w:rsidRPr="00717BD9" w:rsidRDefault="00241FFF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110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B97B7" w14:textId="77777777" w:rsidR="003627DA" w:rsidRPr="00717BD9" w:rsidRDefault="009E4F45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Tjelesna </w:t>
            </w:r>
            <w:r w:rsidR="003627DA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i zdr. kultura 1</w:t>
            </w:r>
          </w:p>
        </w:tc>
        <w:tc>
          <w:tcPr>
            <w:tcW w:w="2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849A1" w14:textId="77777777" w:rsidR="003627DA" w:rsidRPr="00717BD9" w:rsidRDefault="003627DA" w:rsidP="00AB5009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="00C208E0" w:rsidRPr="00717BD9">
              <w:rPr>
                <w:rFonts w:ascii="Arial Narrow" w:hAnsi="Arial Narrow"/>
                <w:color w:val="000000"/>
                <w:sz w:val="20"/>
                <w:szCs w:val="20"/>
              </w:rPr>
              <w:t xml:space="preserve">Z. </w:t>
            </w:r>
            <w:proofErr w:type="spellStart"/>
            <w:r w:rsidR="00C208E0" w:rsidRPr="00717BD9">
              <w:rPr>
                <w:rFonts w:ascii="Arial Narrow" w:hAnsi="Arial Narrow"/>
                <w:color w:val="000000"/>
                <w:sz w:val="20"/>
                <w:szCs w:val="20"/>
              </w:rPr>
              <w:t>Malečić</w:t>
            </w:r>
            <w:proofErr w:type="spellEnd"/>
            <w:r w:rsidR="00C208E0" w:rsidRPr="00717BD9">
              <w:rPr>
                <w:rFonts w:ascii="Arial Narrow" w:hAnsi="Arial Narrow"/>
                <w:color w:val="000000"/>
                <w:sz w:val="20"/>
                <w:szCs w:val="20"/>
              </w:rPr>
              <w:t xml:space="preserve">, </w:t>
            </w:r>
            <w:proofErr w:type="spellStart"/>
            <w:r w:rsidR="00ED69E1" w:rsidRPr="00717BD9">
              <w:rPr>
                <w:rFonts w:ascii="Arial Narrow" w:hAnsi="Arial Narrow"/>
                <w:color w:val="000000"/>
                <w:sz w:val="20"/>
                <w:szCs w:val="20"/>
              </w:rPr>
              <w:t>predavač</w:t>
            </w:r>
            <w:proofErr w:type="spellEnd"/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9D92F5" w14:textId="77777777" w:rsidR="003627DA" w:rsidRPr="00717BD9" w:rsidRDefault="003627DA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0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BA94E" w14:textId="77777777" w:rsidR="003627DA" w:rsidRPr="00717BD9" w:rsidRDefault="0083388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3627DA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3AE92E" w14:textId="77777777" w:rsidR="003627DA" w:rsidRPr="00717BD9" w:rsidRDefault="003627DA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1,00</w:t>
            </w:r>
          </w:p>
        </w:tc>
      </w:tr>
      <w:tr w:rsidR="00A20738" w:rsidRPr="00717BD9" w14:paraId="10D2A81B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84078F4" w14:textId="77777777" w:rsidR="00A20738" w:rsidRPr="00717BD9" w:rsidRDefault="00A2073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1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6CFF41" w14:textId="77777777" w:rsidR="00A20738" w:rsidRPr="00717BD9" w:rsidRDefault="00A20738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22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895FEB" w14:textId="77777777" w:rsidR="00A20738" w:rsidRPr="00717BD9" w:rsidRDefault="00A20738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Ukupno obvezni predmeti (sati/tjedno)</w:t>
            </w:r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31853A" w14:textId="77777777" w:rsidR="00A20738" w:rsidRPr="00717BD9" w:rsidRDefault="00AE4F6E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8</w:t>
            </w: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D0C727" w14:textId="77777777" w:rsidR="00A20738" w:rsidRPr="00717BD9" w:rsidRDefault="00AE4F6E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13</w:t>
            </w:r>
          </w:p>
        </w:tc>
        <w:tc>
          <w:tcPr>
            <w:tcW w:w="4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50F23" w14:textId="77777777" w:rsidR="00A20738" w:rsidRPr="00717BD9" w:rsidRDefault="00A20738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26,00</w:t>
            </w:r>
          </w:p>
        </w:tc>
      </w:tr>
      <w:tr w:rsidR="00A20738" w:rsidRPr="00717BD9" w14:paraId="002E8C71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C87C6FB" w14:textId="77777777" w:rsidR="00A20738" w:rsidRPr="00717BD9" w:rsidRDefault="00A2073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1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E98DB5" w14:textId="77777777" w:rsidR="00A20738" w:rsidRPr="00717BD9" w:rsidRDefault="00A20738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22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EE42C7" w14:textId="77777777" w:rsidR="00A20738" w:rsidRPr="00717BD9" w:rsidRDefault="00A20738" w:rsidP="00A20738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Izborni predmeti 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(biraju se 2 od 2 ponuđena predmeta)</w:t>
            </w:r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884A707" w14:textId="77777777" w:rsidR="00A20738" w:rsidRPr="00717BD9" w:rsidRDefault="00A2073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08B679" w14:textId="77777777" w:rsidR="00A20738" w:rsidRPr="00717BD9" w:rsidRDefault="00A2073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4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4D0E69" w14:textId="77777777" w:rsidR="00A20738" w:rsidRPr="00717BD9" w:rsidRDefault="00A20738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</w:tr>
      <w:tr w:rsidR="00600562" w:rsidRPr="00717BD9" w14:paraId="69E4C860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E8AAB" w14:textId="77777777" w:rsidR="00600562" w:rsidRPr="00717BD9" w:rsidRDefault="006213AA" w:rsidP="00D0030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109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A7DC4" w14:textId="77777777" w:rsidR="00600562" w:rsidRPr="00717BD9" w:rsidRDefault="00600562" w:rsidP="00D00307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Inženjerska grafika</w:t>
            </w:r>
          </w:p>
        </w:tc>
        <w:tc>
          <w:tcPr>
            <w:tcW w:w="2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64C66" w14:textId="77777777" w:rsidR="00E70095" w:rsidRDefault="000C5AE7" w:rsidP="00E70095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 i</w:t>
            </w:r>
            <w:r w:rsidR="00F015F6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vježbe</w:t>
            </w:r>
            <w:r w:rsidR="004739F3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</w:p>
          <w:p w14:paraId="46C61C4E" w14:textId="5EE5449E" w:rsidR="008D7C9A" w:rsidRPr="00717BD9" w:rsidRDefault="00E70095" w:rsidP="00E70095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>
              <w:rPr>
                <w:rFonts w:ascii="Arial Narrow" w:hAnsi="Arial Narrow"/>
                <w:sz w:val="20"/>
                <w:szCs w:val="20"/>
                <w:lang w:val="hr-HR"/>
              </w:rPr>
              <w:t xml:space="preserve">mr. sc. 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>I. Stipančić-Klaić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, </w:t>
            </w:r>
            <w:r w:rsidR="009B4123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viši </w:t>
            </w:r>
            <w:r>
              <w:rPr>
                <w:rFonts w:ascii="Arial Narrow" w:hAnsi="Arial Narrow"/>
                <w:sz w:val="20"/>
                <w:szCs w:val="20"/>
                <w:lang w:val="hr-HR"/>
              </w:rPr>
              <w:t>p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redavač</w:t>
            </w:r>
            <w:r w:rsidR="00B94D52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  (2)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38BE45" w14:textId="77777777" w:rsidR="00600562" w:rsidRPr="00717BD9" w:rsidRDefault="00600562" w:rsidP="00D0030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833888" w:rsidRPr="00717BD9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8200D" w14:textId="77777777" w:rsidR="00600562" w:rsidRPr="00717BD9" w:rsidRDefault="005F402B" w:rsidP="00D0030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833888" w:rsidRPr="00717BD9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,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227B65" w14:textId="77777777" w:rsidR="00600562" w:rsidRPr="00717BD9" w:rsidRDefault="005F402B" w:rsidP="00D0030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2</w:t>
            </w:r>
            <w:r w:rsidR="00600562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</w:tr>
      <w:tr w:rsidR="005F402B" w:rsidRPr="00717BD9" w14:paraId="09345DF7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8004B" w14:textId="77777777" w:rsidR="005F402B" w:rsidRPr="00717BD9" w:rsidRDefault="006213AA" w:rsidP="00D0030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110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FE28F" w14:textId="77777777" w:rsidR="005F402B" w:rsidRPr="00717BD9" w:rsidRDefault="005F402B" w:rsidP="00D00307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Tehničko crtanje</w:t>
            </w:r>
          </w:p>
        </w:tc>
        <w:tc>
          <w:tcPr>
            <w:tcW w:w="2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37352" w14:textId="1DD5F731" w:rsidR="000222D4" w:rsidRPr="00717BD9" w:rsidRDefault="004B2A13" w:rsidP="004B2A13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</w:t>
            </w:r>
            <w:r w:rsidR="006C6C97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ježbe </w:t>
            </w:r>
            <w:r w:rsidR="000222D4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833888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V. Moser, viši predavač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BF5CC" w14:textId="77777777" w:rsidR="005F402B" w:rsidRPr="00717BD9" w:rsidRDefault="005F402B" w:rsidP="00D0030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0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140E4" w14:textId="77777777" w:rsidR="005F402B" w:rsidRPr="00717BD9" w:rsidRDefault="00833888" w:rsidP="00D0030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5F402B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6343FE" w14:textId="77777777" w:rsidR="005F402B" w:rsidRPr="00717BD9" w:rsidRDefault="005F402B" w:rsidP="00D0030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2,00</w:t>
            </w:r>
          </w:p>
        </w:tc>
      </w:tr>
      <w:tr w:rsidR="00BD1944" w:rsidRPr="00717BD9" w14:paraId="111AEF8C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5756B" w14:textId="77777777" w:rsidR="00BD1944" w:rsidRPr="00717BD9" w:rsidRDefault="00BD1944" w:rsidP="00D00307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33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6558D" w14:textId="77777777" w:rsidR="00BD1944" w:rsidRPr="00717BD9" w:rsidRDefault="00BD1944" w:rsidP="00D00307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Ukupno (sati/tjedan)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C73B" w14:textId="77777777" w:rsidR="00BD1944" w:rsidRPr="00717BD9" w:rsidRDefault="00FA0869" w:rsidP="00D0030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9</w:t>
            </w:r>
            <w:r w:rsidR="00BD1944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40771" w14:textId="77777777" w:rsidR="00BD1944" w:rsidRPr="00717BD9" w:rsidRDefault="00BD1944" w:rsidP="00D0030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16,00</w:t>
            </w:r>
          </w:p>
        </w:tc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E27D5" w14:textId="77777777" w:rsidR="00BD1944" w:rsidRPr="00717BD9" w:rsidRDefault="00BD1944" w:rsidP="00D0030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30,00</w:t>
            </w:r>
          </w:p>
        </w:tc>
      </w:tr>
    </w:tbl>
    <w:p w14:paraId="5164872E" w14:textId="77777777" w:rsidR="00600562" w:rsidRPr="00717BD9" w:rsidRDefault="00600562" w:rsidP="00D00307">
      <w:pPr>
        <w:tabs>
          <w:tab w:val="left" w:pos="6061"/>
        </w:tabs>
        <w:jc w:val="both"/>
        <w:rPr>
          <w:rFonts w:ascii="Arial Narrow" w:hAnsi="Arial Narrow"/>
          <w:sz w:val="20"/>
          <w:lang w:val="hr-HR"/>
        </w:rPr>
      </w:pPr>
    </w:p>
    <w:p w14:paraId="18A2C7D4" w14:textId="77777777" w:rsidR="00F015F6" w:rsidRPr="00717BD9" w:rsidRDefault="00BD1944" w:rsidP="00D00307">
      <w:pPr>
        <w:tabs>
          <w:tab w:val="left" w:pos="6061"/>
        </w:tabs>
        <w:jc w:val="both"/>
        <w:rPr>
          <w:rFonts w:ascii="Arial Narrow" w:hAnsi="Arial Narrow"/>
          <w:b/>
          <w:i/>
          <w:lang w:val="hr-HR"/>
        </w:rPr>
      </w:pPr>
      <w:r w:rsidRPr="00717BD9">
        <w:rPr>
          <w:rFonts w:ascii="Arial Narrow" w:hAnsi="Arial Narrow"/>
          <w:b/>
          <w:i/>
          <w:lang w:val="hr-HR"/>
        </w:rPr>
        <w:t>II SEMEST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563"/>
        <w:gridCol w:w="2316"/>
        <w:gridCol w:w="4367"/>
        <w:gridCol w:w="782"/>
        <w:gridCol w:w="12"/>
        <w:gridCol w:w="795"/>
        <w:gridCol w:w="793"/>
      </w:tblGrid>
      <w:tr w:rsidR="00600562" w:rsidRPr="00717BD9" w14:paraId="3894AFBE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8DADF" w14:textId="77777777" w:rsidR="00600562" w:rsidRPr="00717BD9" w:rsidRDefault="00600562" w:rsidP="00D0030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16219" w14:textId="77777777" w:rsidR="00600562" w:rsidRPr="00717BD9" w:rsidRDefault="00600562" w:rsidP="00D0030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met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D1EB0" w14:textId="77777777" w:rsidR="00600562" w:rsidRPr="00717BD9" w:rsidRDefault="00600562" w:rsidP="00D0030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Nastavnik</w:t>
            </w:r>
          </w:p>
        </w:tc>
        <w:tc>
          <w:tcPr>
            <w:tcW w:w="4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F3C53" w14:textId="77777777" w:rsidR="00600562" w:rsidRPr="00717BD9" w:rsidRDefault="008D7C9A" w:rsidP="00D0030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BD1944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A15B2" w14:textId="77777777" w:rsidR="00600562" w:rsidRPr="00717BD9" w:rsidRDefault="00ED73D5" w:rsidP="00D0030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</w:t>
            </w:r>
            <w:r w:rsidR="00600562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e</w:t>
            </w:r>
            <w:r w:rsidR="00BD1944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+ seminar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F0376" w14:textId="77777777" w:rsidR="00600562" w:rsidRPr="00717BD9" w:rsidRDefault="00BD1944" w:rsidP="00D00307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600562" w:rsidRPr="00717BD9" w14:paraId="0BE71F38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26EFC1" w14:textId="77777777" w:rsidR="00600562" w:rsidRPr="00717BD9" w:rsidRDefault="00600562" w:rsidP="00D0030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201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C88FE2" w14:textId="77777777" w:rsidR="00600562" w:rsidRPr="00717BD9" w:rsidRDefault="00600562" w:rsidP="00D00307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Matematika za inženjere II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4C9F6" w14:textId="4053E751" w:rsidR="00600562" w:rsidRPr="00717BD9" w:rsidRDefault="000C5AE7" w:rsidP="00D00307">
            <w:pPr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 i</w:t>
            </w:r>
            <w:r w:rsidR="00F015F6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vježbe</w:t>
            </w:r>
            <w:r w:rsidR="002666F8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J.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>Matotek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 viši predavač</w:t>
            </w:r>
          </w:p>
        </w:tc>
        <w:tc>
          <w:tcPr>
            <w:tcW w:w="4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04BBAE" w14:textId="77777777" w:rsidR="00600562" w:rsidRPr="00717BD9" w:rsidRDefault="00833888" w:rsidP="00D0030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0EFD4" w14:textId="77777777" w:rsidR="00600562" w:rsidRPr="00717BD9" w:rsidRDefault="00833888" w:rsidP="00D0030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D8E40" w14:textId="77777777" w:rsidR="00600562" w:rsidRPr="00717BD9" w:rsidRDefault="00600562" w:rsidP="00D0030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00562" w:rsidRPr="00717BD9" w14:paraId="3D29ACCA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56563" w14:textId="77777777" w:rsidR="00600562" w:rsidRPr="00717BD9" w:rsidRDefault="00600562" w:rsidP="00D0030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20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F49BA" w14:textId="77777777" w:rsidR="00600562" w:rsidRPr="00717BD9" w:rsidRDefault="00600562" w:rsidP="00D00307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Tehnička mehanika II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C3858" w14:textId="6DDDDBD3" w:rsidR="00C64871" w:rsidRPr="00717BD9" w:rsidRDefault="00C64871" w:rsidP="00C64871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ED73D5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M.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Bošnjak-</w:t>
            </w:r>
            <w:proofErr w:type="spellStart"/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Klečina</w:t>
            </w:r>
            <w:proofErr w:type="spellEnd"/>
          </w:p>
          <w:p w14:paraId="387A3E4B" w14:textId="73471FD7" w:rsidR="00F015F6" w:rsidRPr="00717BD9" w:rsidRDefault="00B0461A" w:rsidP="00C64871">
            <w:pPr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ED73D5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531F6E" w:rsidRPr="00717BD9">
              <w:rPr>
                <w:rFonts w:ascii="Arial Narrow" w:hAnsi="Arial Narrow"/>
                <w:sz w:val="20"/>
                <w:szCs w:val="20"/>
                <w:lang w:val="hr-HR"/>
              </w:rPr>
              <w:t>dr.sc.</w:t>
            </w:r>
            <w:r w:rsidR="00531F6E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531F6E" w:rsidRPr="00717BD9">
              <w:rPr>
                <w:rFonts w:ascii="Arial Narrow" w:hAnsi="Arial Narrow"/>
                <w:sz w:val="20"/>
                <w:szCs w:val="20"/>
                <w:lang w:val="hr-HR"/>
              </w:rPr>
              <w:t>F. Anić</w:t>
            </w:r>
          </w:p>
        </w:tc>
        <w:tc>
          <w:tcPr>
            <w:tcW w:w="4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4912C" w14:textId="77777777" w:rsidR="00600562" w:rsidRPr="00717BD9" w:rsidRDefault="00833888" w:rsidP="00D0030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,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21B3A" w14:textId="77777777" w:rsidR="00600562" w:rsidRPr="00717BD9" w:rsidRDefault="00833888" w:rsidP="00D00307">
            <w:pPr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B5C88" w14:textId="77777777" w:rsidR="00600562" w:rsidRPr="00717BD9" w:rsidRDefault="00600562" w:rsidP="00D00307">
            <w:pPr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795480" w:rsidRPr="00717BD9" w14:paraId="549EA5BC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6A3FE" w14:textId="77777777" w:rsidR="00795480" w:rsidRPr="00717BD9" w:rsidRDefault="00795480" w:rsidP="007954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509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DFC3F" w14:textId="77777777" w:rsidR="00795480" w:rsidRPr="00717BD9" w:rsidRDefault="00795480" w:rsidP="007954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Prostorno planiranje i zaštita okoliša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2E6D6" w14:textId="77777777" w:rsidR="00795480" w:rsidRPr="00717BD9" w:rsidRDefault="00795480" w:rsidP="007954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 i vježbe (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15+15</w:t>
            </w: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): 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I.Cingel, predavač</w:t>
            </w:r>
          </w:p>
          <w:p w14:paraId="2B7E8A84" w14:textId="723EDC4F" w:rsidR="00795480" w:rsidRPr="00717BD9" w:rsidRDefault="00795480" w:rsidP="00795480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 i vježbe  (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15+15</w:t>
            </w: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):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S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.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Maričić,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v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 xml:space="preserve">iši 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predavač</w:t>
            </w:r>
          </w:p>
        </w:tc>
        <w:tc>
          <w:tcPr>
            <w:tcW w:w="4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BD93" w14:textId="77777777" w:rsidR="00795480" w:rsidRPr="00717BD9" w:rsidRDefault="00795480" w:rsidP="007954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97F27" w14:textId="77777777" w:rsidR="00795480" w:rsidRPr="00717BD9" w:rsidRDefault="00795480" w:rsidP="007954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FD157" w14:textId="77777777" w:rsidR="00795480" w:rsidRPr="00717BD9" w:rsidRDefault="00795480" w:rsidP="007954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00562" w:rsidRPr="00717BD9" w14:paraId="27636E97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900CD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20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09AB4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Geodezija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2BCA40" w14:textId="1BC49A00" w:rsidR="00F015F6" w:rsidRPr="00717BD9" w:rsidRDefault="00C64871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0C5AE7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redavanja i </w:t>
            </w:r>
            <w:r w:rsidR="008F327B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: 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V. </w:t>
            </w:r>
            <w:proofErr w:type="spellStart"/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>Moser</w:t>
            </w:r>
            <w:proofErr w:type="spellEnd"/>
            <w:r w:rsidR="0060149C" w:rsidRPr="00717BD9">
              <w:rPr>
                <w:rFonts w:ascii="Arial Narrow" w:hAnsi="Arial Narrow"/>
                <w:sz w:val="20"/>
                <w:szCs w:val="20"/>
                <w:lang w:val="hr-HR"/>
              </w:rPr>
              <w:t>,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 xml:space="preserve"> viši</w:t>
            </w:r>
            <w:r w:rsidR="008F327B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predavač</w:t>
            </w:r>
          </w:p>
        </w:tc>
        <w:tc>
          <w:tcPr>
            <w:tcW w:w="4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FAD171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833888" w:rsidRPr="00717BD9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1ADDF" w14:textId="77777777" w:rsidR="00600562" w:rsidRPr="00717BD9" w:rsidRDefault="0083388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B82B57" w14:textId="77777777" w:rsidR="00600562" w:rsidRPr="00717BD9" w:rsidRDefault="009E30D4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3,50</w:t>
            </w:r>
          </w:p>
        </w:tc>
      </w:tr>
      <w:tr w:rsidR="00600562" w:rsidRPr="00717BD9" w14:paraId="19281DB3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6635C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205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6E855C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Građevinski materijali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ED218" w14:textId="030B4096" w:rsidR="00883885" w:rsidRPr="00717BD9" w:rsidRDefault="00883885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="004B2A13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4B2A13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I</w:t>
            </w:r>
            <w:r w:rsidR="00C64871" w:rsidRPr="00717BD9">
              <w:rPr>
                <w:rFonts w:ascii="Arial Narrow" w:hAnsi="Arial Narrow"/>
                <w:sz w:val="20"/>
                <w:szCs w:val="20"/>
                <w:lang w:val="hr-HR"/>
              </w:rPr>
              <w:t>. Miličević</w:t>
            </w:r>
          </w:p>
          <w:p w14:paraId="2CCEBAFC" w14:textId="3D10C99D" w:rsidR="009B4123" w:rsidRPr="00717BD9" w:rsidRDefault="00883885" w:rsidP="00531F6E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4B2A13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AF7C40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J. </w:t>
            </w:r>
            <w:proofErr w:type="spellStart"/>
            <w:r w:rsidR="00AF7C40" w:rsidRPr="00717BD9">
              <w:rPr>
                <w:rFonts w:ascii="Arial Narrow" w:hAnsi="Arial Narrow"/>
                <w:sz w:val="20"/>
                <w:szCs w:val="20"/>
                <w:lang w:val="hr-HR"/>
              </w:rPr>
              <w:t>Crnojevac</w:t>
            </w:r>
            <w:proofErr w:type="spellEnd"/>
            <w:r w:rsidR="009453B7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,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 xml:space="preserve">mag. ing. </w:t>
            </w:r>
            <w:proofErr w:type="spellStart"/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aedif</w:t>
            </w:r>
            <w:proofErr w:type="spellEnd"/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.</w:t>
            </w:r>
            <w:r w:rsidR="00531F6E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 </w:t>
            </w:r>
          </w:p>
        </w:tc>
        <w:tc>
          <w:tcPr>
            <w:tcW w:w="4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E82E57" w14:textId="77777777" w:rsidR="00600562" w:rsidRPr="00717BD9" w:rsidRDefault="0083388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467C73" w14:textId="77777777" w:rsidR="00600562" w:rsidRPr="00717BD9" w:rsidRDefault="0083388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45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210E23" w14:textId="77777777" w:rsidR="00600562" w:rsidRPr="00717BD9" w:rsidRDefault="009E30D4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5</w:t>
            </w:r>
            <w:r w:rsidR="00600562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0</w:t>
            </w:r>
          </w:p>
        </w:tc>
      </w:tr>
      <w:tr w:rsidR="00600562" w:rsidRPr="00717BD9" w14:paraId="1F4FE34B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80C5B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206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EDEF7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Hidraulika i hidrologija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4C96C0" w14:textId="77777777" w:rsidR="00F015F6" w:rsidRPr="00717BD9" w:rsidRDefault="000C5AE7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 i</w:t>
            </w:r>
            <w:r w:rsidR="00F015F6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vježbe</w:t>
            </w:r>
          </w:p>
          <w:p w14:paraId="6A40289A" w14:textId="77777777" w:rsidR="00600562" w:rsidRPr="00717BD9" w:rsidRDefault="00FB16CF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mr. sc. T. Mijušković-Svetinović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 viši predavač</w:t>
            </w:r>
          </w:p>
        </w:tc>
        <w:tc>
          <w:tcPr>
            <w:tcW w:w="4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28884" w14:textId="77777777" w:rsidR="00600562" w:rsidRPr="00717BD9" w:rsidRDefault="00833888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C115B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2D55B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3627DA" w:rsidRPr="00717BD9" w14:paraId="64A9477F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F88EA" w14:textId="77777777" w:rsidR="003627DA" w:rsidRPr="00717BD9" w:rsidRDefault="00241FFF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11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C45C96" w14:textId="77777777" w:rsidR="003627DA" w:rsidRPr="00717BD9" w:rsidRDefault="009E4F45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Tjelesna</w:t>
            </w:r>
            <w:r w:rsidR="003627DA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i zdr. kultura 1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0CFB0" w14:textId="77777777" w:rsidR="003627DA" w:rsidRPr="00717BD9" w:rsidRDefault="003627DA" w:rsidP="00AB5009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="00C208E0" w:rsidRPr="00717BD9">
              <w:rPr>
                <w:rFonts w:ascii="Arial Narrow" w:hAnsi="Arial Narrow"/>
                <w:color w:val="000000"/>
                <w:sz w:val="20"/>
                <w:szCs w:val="20"/>
              </w:rPr>
              <w:t xml:space="preserve">Z. </w:t>
            </w:r>
            <w:proofErr w:type="spellStart"/>
            <w:r w:rsidR="00C208E0" w:rsidRPr="00717BD9">
              <w:rPr>
                <w:rFonts w:ascii="Arial Narrow" w:hAnsi="Arial Narrow"/>
                <w:color w:val="000000"/>
                <w:sz w:val="20"/>
                <w:szCs w:val="20"/>
              </w:rPr>
              <w:t>Malečić</w:t>
            </w:r>
            <w:proofErr w:type="spellEnd"/>
            <w:r w:rsidR="00C208E0" w:rsidRPr="00717BD9">
              <w:rPr>
                <w:rFonts w:ascii="Arial Narrow" w:hAnsi="Arial Narrow"/>
                <w:color w:val="000000"/>
                <w:sz w:val="20"/>
                <w:szCs w:val="20"/>
              </w:rPr>
              <w:t xml:space="preserve">, </w:t>
            </w:r>
            <w:proofErr w:type="spellStart"/>
            <w:r w:rsidR="00ED69E1" w:rsidRPr="00717BD9">
              <w:rPr>
                <w:rFonts w:ascii="Arial Narrow" w:hAnsi="Arial Narrow"/>
                <w:color w:val="000000"/>
                <w:sz w:val="20"/>
                <w:szCs w:val="20"/>
              </w:rPr>
              <w:t>predavač</w:t>
            </w:r>
            <w:proofErr w:type="spellEnd"/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CC9409" w14:textId="77777777" w:rsidR="003627DA" w:rsidRPr="00717BD9" w:rsidRDefault="003627DA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0,00</w:t>
            </w:r>
          </w:p>
        </w:tc>
        <w:tc>
          <w:tcPr>
            <w:tcW w:w="41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81C47" w14:textId="77777777" w:rsidR="003627DA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3627DA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17EC6" w14:textId="77777777" w:rsidR="003627DA" w:rsidRPr="00717BD9" w:rsidRDefault="003627DA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1,00</w:t>
            </w:r>
          </w:p>
        </w:tc>
      </w:tr>
      <w:tr w:rsidR="00BD1944" w:rsidRPr="00717BD9" w14:paraId="7FA5B5AD" w14:textId="77777777" w:rsidTr="00E70095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8BD9C" w14:textId="77777777" w:rsidR="00BD1944" w:rsidRPr="00717BD9" w:rsidRDefault="00BD1944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34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EE7C8" w14:textId="77777777" w:rsidR="00BD1944" w:rsidRPr="00717BD9" w:rsidRDefault="00BD1944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Ukupno ( sati/tjedan)</w:t>
            </w:r>
          </w:p>
        </w:tc>
        <w:tc>
          <w:tcPr>
            <w:tcW w:w="4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EC2E5" w14:textId="77777777" w:rsidR="00BD1944" w:rsidRPr="00717BD9" w:rsidRDefault="00BD1944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11,00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7797F" w14:textId="77777777" w:rsidR="00BD1944" w:rsidRPr="00717BD9" w:rsidRDefault="00BD1944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15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CE0B7" w14:textId="77777777" w:rsidR="00BD1944" w:rsidRPr="00717BD9" w:rsidRDefault="00BD1944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30,00</w:t>
            </w:r>
          </w:p>
        </w:tc>
      </w:tr>
    </w:tbl>
    <w:p w14:paraId="1337AEF4" w14:textId="77777777" w:rsidR="00600562" w:rsidRPr="00717BD9" w:rsidRDefault="00600562" w:rsidP="00D00307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sz w:val="20"/>
          <w:lang w:val="hr-HR"/>
        </w:rPr>
      </w:pPr>
    </w:p>
    <w:p w14:paraId="5A3F78EB" w14:textId="77777777" w:rsidR="00FB16CF" w:rsidRPr="00717BD9" w:rsidRDefault="00BD1944" w:rsidP="00D00307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b/>
          <w:i/>
          <w:lang w:val="hr-HR"/>
        </w:rPr>
      </w:pPr>
      <w:r w:rsidRPr="00717BD9">
        <w:rPr>
          <w:rFonts w:ascii="Arial Narrow" w:hAnsi="Arial Narrow"/>
          <w:b/>
          <w:i/>
          <w:lang w:val="hr-HR"/>
        </w:rPr>
        <w:t>III SEMEST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563"/>
        <w:gridCol w:w="1985"/>
        <w:gridCol w:w="4439"/>
        <w:gridCol w:w="1055"/>
        <w:gridCol w:w="797"/>
        <w:gridCol w:w="789"/>
      </w:tblGrid>
      <w:tr w:rsidR="00600562" w:rsidRPr="00717BD9" w14:paraId="03D9A51A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EA4A4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EF62D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met</w:t>
            </w:r>
          </w:p>
        </w:tc>
        <w:tc>
          <w:tcPr>
            <w:tcW w:w="2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70AF2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Nastavnik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B9D4A" w14:textId="77777777" w:rsidR="00600562" w:rsidRPr="00717BD9" w:rsidRDefault="008D7C9A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BD1944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DDC47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BD1944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+ seminar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852B4" w14:textId="77777777" w:rsidR="00600562" w:rsidRPr="00717BD9" w:rsidRDefault="00BD1944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600562" w:rsidRPr="00717BD9" w14:paraId="432DAF4D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8487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301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BFDB8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Ceste</w:t>
            </w:r>
          </w:p>
        </w:tc>
        <w:tc>
          <w:tcPr>
            <w:tcW w:w="2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14B0C" w14:textId="77777777" w:rsidR="00600562" w:rsidRPr="00717BD9" w:rsidRDefault="00AB517A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071AF5" w:rsidRPr="00717BD9">
              <w:rPr>
                <w:rFonts w:ascii="Arial Narrow" w:hAnsi="Arial Narrow"/>
                <w:sz w:val="20"/>
                <w:szCs w:val="20"/>
                <w:lang w:val="hr-HR"/>
              </w:rPr>
              <w:t>p</w:t>
            </w:r>
            <w:r w:rsidR="00EF2A87" w:rsidRPr="00717BD9">
              <w:rPr>
                <w:rFonts w:ascii="Arial Narrow" w:hAnsi="Arial Narrow"/>
                <w:sz w:val="20"/>
                <w:szCs w:val="20"/>
                <w:lang w:val="hr-HR"/>
              </w:rPr>
              <w:t>rof</w:t>
            </w:r>
            <w:r w:rsidR="0060149C" w:rsidRPr="00717BD9">
              <w:rPr>
                <w:rFonts w:ascii="Arial Narrow" w:hAnsi="Arial Narrow"/>
                <w:sz w:val="20"/>
                <w:szCs w:val="20"/>
                <w:lang w:val="hr-HR"/>
              </w:rPr>
              <w:t>.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>dr.sc. S.Dimter</w:t>
            </w:r>
          </w:p>
          <w:p w14:paraId="73E153BA" w14:textId="7DD27130" w:rsidR="001B6ADC" w:rsidRDefault="00F015F6" w:rsidP="00547B8E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="00427EC2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dr.sc. </w:t>
            </w:r>
            <w:r w:rsidR="00143C92" w:rsidRPr="00717BD9">
              <w:rPr>
                <w:rFonts w:ascii="Arial Narrow" w:hAnsi="Arial Narrow"/>
                <w:sz w:val="20"/>
                <w:szCs w:val="20"/>
                <w:lang w:val="hr-HR"/>
              </w:rPr>
              <w:t>M.</w:t>
            </w:r>
            <w:r w:rsidR="001B6ADC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143C92" w:rsidRPr="00717BD9">
              <w:rPr>
                <w:rFonts w:ascii="Arial Narrow" w:hAnsi="Arial Narrow"/>
                <w:sz w:val="20"/>
                <w:szCs w:val="20"/>
                <w:lang w:val="hr-HR"/>
              </w:rPr>
              <w:t>Zagvo</w:t>
            </w:r>
            <w:r w:rsidR="00427EC2" w:rsidRPr="00717BD9">
              <w:rPr>
                <w:rFonts w:ascii="Arial Narrow" w:hAnsi="Arial Narrow"/>
                <w:sz w:val="20"/>
                <w:szCs w:val="20"/>
                <w:lang w:val="hr-HR"/>
              </w:rPr>
              <w:t>zda</w:t>
            </w:r>
            <w:r w:rsidR="001B6ADC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547B8E" w:rsidRPr="00717BD9">
              <w:rPr>
                <w:rFonts w:ascii="Arial Narrow" w:hAnsi="Arial Narrow"/>
                <w:sz w:val="20"/>
                <w:szCs w:val="20"/>
                <w:lang w:val="hr-HR"/>
              </w:rPr>
              <w:t>(15)</w:t>
            </w:r>
          </w:p>
          <w:p w14:paraId="5818BE9C" w14:textId="2655FD42" w:rsidR="00F015F6" w:rsidRPr="00717BD9" w:rsidRDefault="00993097" w:rsidP="00547B8E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T.</w:t>
            </w:r>
            <w:r w:rsidR="001B6ADC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Tonc</w:t>
            </w:r>
            <w:proofErr w:type="spellEnd"/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,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 xml:space="preserve">mag. ing. </w:t>
            </w:r>
            <w:proofErr w:type="spellStart"/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aedif</w:t>
            </w:r>
            <w:proofErr w:type="spellEnd"/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.</w:t>
            </w:r>
            <w:r w:rsidR="001B6ADC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547B8E" w:rsidRPr="00717BD9">
              <w:rPr>
                <w:rFonts w:ascii="Arial Narrow" w:hAnsi="Arial Narrow"/>
                <w:sz w:val="20"/>
                <w:szCs w:val="20"/>
                <w:lang w:val="hr-HR"/>
              </w:rPr>
              <w:t>(15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549CD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D233B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D352C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00562" w:rsidRPr="00717BD9" w14:paraId="7BFCD25D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B0067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302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B4AAF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Drvene konstrukcije</w:t>
            </w:r>
          </w:p>
        </w:tc>
        <w:tc>
          <w:tcPr>
            <w:tcW w:w="2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CD832" w14:textId="0B3EA87D" w:rsidR="00600562" w:rsidRPr="00717BD9" w:rsidRDefault="00AB517A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637DD1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071AF5" w:rsidRPr="00717BD9">
              <w:rPr>
                <w:rFonts w:ascii="Arial Narrow" w:hAnsi="Arial Narrow"/>
                <w:sz w:val="20"/>
                <w:szCs w:val="20"/>
                <w:lang w:val="hr-HR"/>
              </w:rPr>
              <w:t>J.</w:t>
            </w:r>
            <w:r w:rsidR="001B6ADC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071AF5" w:rsidRPr="00717BD9">
              <w:rPr>
                <w:rFonts w:ascii="Arial Narrow" w:hAnsi="Arial Narrow"/>
                <w:sz w:val="20"/>
                <w:szCs w:val="20"/>
                <w:lang w:val="hr-HR"/>
              </w:rPr>
              <w:t>Zovkić</w:t>
            </w:r>
            <w:proofErr w:type="spellEnd"/>
          </w:p>
          <w:p w14:paraId="2FEEA79E" w14:textId="057C43B8" w:rsidR="00F015F6" w:rsidRPr="00717BD9" w:rsidRDefault="00F015F6" w:rsidP="0099309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531F6E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dr.sc. </w:t>
            </w:r>
            <w:r w:rsidR="00993097" w:rsidRPr="00717BD9">
              <w:rPr>
                <w:rFonts w:ascii="Arial Narrow" w:hAnsi="Arial Narrow"/>
                <w:sz w:val="20"/>
                <w:szCs w:val="20"/>
                <w:lang w:val="hr-HR"/>
              </w:rPr>
              <w:t>M. Jeleč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12DBD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4A797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071AF5" w:rsidRPr="00717BD9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E367A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4,00</w:t>
            </w:r>
          </w:p>
        </w:tc>
      </w:tr>
      <w:tr w:rsidR="00600562" w:rsidRPr="00717BD9" w14:paraId="0AA6173E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F3724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303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33593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Mehanika tla I temeljenje</w:t>
            </w:r>
          </w:p>
        </w:tc>
        <w:tc>
          <w:tcPr>
            <w:tcW w:w="2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B058C" w14:textId="20AED519" w:rsidR="004B2A13" w:rsidRPr="00717BD9" w:rsidRDefault="00811662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ED73D5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  <w:r w:rsidR="00033350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izv.</w:t>
            </w:r>
            <w:r w:rsidR="008831EE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033350" w:rsidRPr="00717BD9">
              <w:rPr>
                <w:rFonts w:ascii="Arial Narrow" w:hAnsi="Arial Narrow"/>
                <w:sz w:val="20"/>
                <w:szCs w:val="20"/>
                <w:lang w:val="hr-HR"/>
              </w:rPr>
              <w:t>prof</w:t>
            </w:r>
            <w:r w:rsidR="004B2A13" w:rsidRPr="00717BD9">
              <w:rPr>
                <w:rFonts w:ascii="Arial Narrow" w:hAnsi="Arial Narrow"/>
                <w:sz w:val="20"/>
                <w:szCs w:val="20"/>
                <w:lang w:val="hr-HR"/>
              </w:rPr>
              <w:t>. dr.sc. K.</w:t>
            </w:r>
            <w:r w:rsidR="008831EE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4B2A13" w:rsidRPr="00717BD9">
              <w:rPr>
                <w:rFonts w:ascii="Arial Narrow" w:hAnsi="Arial Narrow"/>
                <w:sz w:val="20"/>
                <w:szCs w:val="20"/>
                <w:lang w:val="hr-HR"/>
              </w:rPr>
              <w:t>Minažek</w:t>
            </w:r>
          </w:p>
          <w:p w14:paraId="359087BA" w14:textId="1EF00C76" w:rsidR="00F015F6" w:rsidRPr="00717BD9" w:rsidRDefault="00071AF5" w:rsidP="00DF3CDE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ED73D5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DF3CDE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L. </w:t>
            </w:r>
            <w:proofErr w:type="spellStart"/>
            <w:r w:rsidR="00DF3CDE" w:rsidRPr="00717BD9">
              <w:rPr>
                <w:rFonts w:ascii="Arial Narrow" w:hAnsi="Arial Narrow"/>
                <w:sz w:val="20"/>
                <w:szCs w:val="20"/>
                <w:lang w:val="hr-HR"/>
              </w:rPr>
              <w:t>Virovkić</w:t>
            </w:r>
            <w:proofErr w:type="spellEnd"/>
            <w:r w:rsidR="00DF3CDE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,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 xml:space="preserve">mag. ing. </w:t>
            </w:r>
            <w:proofErr w:type="spellStart"/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aedif</w:t>
            </w:r>
            <w:proofErr w:type="spellEnd"/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.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3C96F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35928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FFEFE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00562" w:rsidRPr="00717BD9" w14:paraId="64BBCE91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D65388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  <w:p w14:paraId="594F501D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304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2219CC" w14:textId="09235FE6" w:rsidR="00600562" w:rsidRPr="00717BD9" w:rsidRDefault="0094246C" w:rsidP="008831EE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Tehnologija i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strojevi za</w:t>
            </w:r>
            <w:r w:rsidR="008831EE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građenje</w:t>
            </w:r>
          </w:p>
        </w:tc>
        <w:tc>
          <w:tcPr>
            <w:tcW w:w="2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48DC2" w14:textId="77777777" w:rsidR="00F015F6" w:rsidRPr="00717BD9" w:rsidRDefault="000C5AE7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 i</w:t>
            </w:r>
            <w:r w:rsidR="00F015F6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vježbe</w:t>
            </w:r>
          </w:p>
          <w:p w14:paraId="05FF45D7" w14:textId="7CE1993C" w:rsidR="00600562" w:rsidRPr="00717BD9" w:rsidRDefault="00E70095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D. Vidaković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 viši predavač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6EDF9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  <w:p w14:paraId="49842B05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45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3362E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  <w:p w14:paraId="54F27AF8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45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46A76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  <w:p w14:paraId="28552010" w14:textId="77777777" w:rsidR="00600562" w:rsidRPr="00717BD9" w:rsidRDefault="005F70E5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6</w:t>
            </w:r>
            <w:r w:rsidR="00600562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</w:tr>
      <w:tr w:rsidR="00600562" w:rsidRPr="00717BD9" w14:paraId="4FEDCC61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078D4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305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822ED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Ekonomika građenja</w:t>
            </w:r>
          </w:p>
        </w:tc>
        <w:tc>
          <w:tcPr>
            <w:tcW w:w="2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0A3A1" w14:textId="28D11FAE" w:rsidR="00D83478" w:rsidRPr="00717BD9" w:rsidRDefault="000C5AE7" w:rsidP="008747B5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="00C64871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i </w:t>
            </w:r>
            <w:r w:rsidR="00D83478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D83478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8831EE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D83478" w:rsidRPr="00717BD9">
              <w:rPr>
                <w:rFonts w:ascii="Arial Narrow" w:hAnsi="Arial Narrow"/>
                <w:sz w:val="20"/>
                <w:szCs w:val="20"/>
                <w:lang w:val="hr-HR"/>
              </w:rPr>
              <w:t>I.</w:t>
            </w:r>
            <w:r w:rsidR="008831EE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D83478" w:rsidRPr="00717BD9">
              <w:rPr>
                <w:rFonts w:ascii="Arial Narrow" w:hAnsi="Arial Narrow"/>
                <w:sz w:val="20"/>
                <w:szCs w:val="20"/>
                <w:lang w:val="hr-HR"/>
              </w:rPr>
              <w:t>Šandrk-Nukić</w:t>
            </w:r>
            <w:proofErr w:type="spellEnd"/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246E7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70FF2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1</w:t>
            </w:r>
            <w:r w:rsidR="00071AF5" w:rsidRPr="00717BD9">
              <w:rPr>
                <w:rFonts w:ascii="Arial Narrow" w:hAnsi="Arial Narrow"/>
                <w:sz w:val="20"/>
                <w:szCs w:val="20"/>
                <w:lang w:val="hr-HR"/>
              </w:rPr>
              <w:t>5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B6C7D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4,00</w:t>
            </w:r>
          </w:p>
        </w:tc>
      </w:tr>
      <w:tr w:rsidR="00EA349B" w:rsidRPr="00717BD9" w14:paraId="1D0A2FA8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67E53" w14:textId="77777777" w:rsidR="00EA349B" w:rsidRPr="00717BD9" w:rsidRDefault="00A24EF1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307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9353C" w14:textId="77777777" w:rsidR="00EA349B" w:rsidRPr="00717BD9" w:rsidRDefault="00EA349B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Tjelesna i zdr.kultura 2</w:t>
            </w:r>
          </w:p>
        </w:tc>
        <w:tc>
          <w:tcPr>
            <w:tcW w:w="2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BF4AB" w14:textId="77777777" w:rsidR="00EA349B" w:rsidRPr="00717BD9" w:rsidRDefault="00EA349B" w:rsidP="00AB5009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="00C208E0" w:rsidRPr="00717BD9">
              <w:rPr>
                <w:rFonts w:ascii="Arial Narrow" w:hAnsi="Arial Narrow"/>
                <w:color w:val="000000"/>
                <w:sz w:val="20"/>
                <w:szCs w:val="20"/>
              </w:rPr>
              <w:t xml:space="preserve">Z. </w:t>
            </w:r>
            <w:proofErr w:type="spellStart"/>
            <w:r w:rsidR="00C208E0" w:rsidRPr="00717BD9">
              <w:rPr>
                <w:rFonts w:ascii="Arial Narrow" w:hAnsi="Arial Narrow"/>
                <w:color w:val="000000"/>
                <w:sz w:val="20"/>
                <w:szCs w:val="20"/>
              </w:rPr>
              <w:t>Malečić</w:t>
            </w:r>
            <w:proofErr w:type="spellEnd"/>
            <w:r w:rsidR="00C208E0" w:rsidRPr="00717BD9">
              <w:rPr>
                <w:rFonts w:ascii="Arial Narrow" w:hAnsi="Arial Narrow"/>
                <w:color w:val="000000"/>
                <w:sz w:val="20"/>
                <w:szCs w:val="20"/>
              </w:rPr>
              <w:t xml:space="preserve">, </w:t>
            </w:r>
            <w:proofErr w:type="spellStart"/>
            <w:r w:rsidR="00ED69E1" w:rsidRPr="00717BD9">
              <w:rPr>
                <w:rFonts w:ascii="Arial Narrow" w:hAnsi="Arial Narrow"/>
                <w:color w:val="000000"/>
                <w:sz w:val="20"/>
                <w:szCs w:val="20"/>
              </w:rPr>
              <w:t>predavač</w:t>
            </w:r>
            <w:proofErr w:type="spellEnd"/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634F7" w14:textId="77777777" w:rsidR="00EA349B" w:rsidRPr="00717BD9" w:rsidRDefault="00EA349B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0,00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AB057" w14:textId="77777777" w:rsidR="00EA349B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EA349B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BAD75" w14:textId="77777777" w:rsidR="00EA349B" w:rsidRPr="00717BD9" w:rsidRDefault="00EA349B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1,00</w:t>
            </w:r>
          </w:p>
        </w:tc>
      </w:tr>
      <w:tr w:rsidR="00600562" w:rsidRPr="00717BD9" w14:paraId="58D03D83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304D1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306</w:t>
            </w:r>
          </w:p>
        </w:tc>
        <w:tc>
          <w:tcPr>
            <w:tcW w:w="1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C9605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Vodogradnje</w:t>
            </w:r>
          </w:p>
        </w:tc>
        <w:tc>
          <w:tcPr>
            <w:tcW w:w="2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444AF" w14:textId="76A94632" w:rsidR="00600562" w:rsidRPr="00717BD9" w:rsidRDefault="000C5AE7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 i</w:t>
            </w:r>
            <w:r w:rsidR="00F015F6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vježbe</w:t>
            </w:r>
            <w:r w:rsidR="002666F8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S. Maričić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 viši predavač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BEBFB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8C025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01B9D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BD1944" w:rsidRPr="00717BD9" w14:paraId="5F2E513B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49E82" w14:textId="77777777" w:rsidR="00BD1944" w:rsidRPr="00717BD9" w:rsidRDefault="00BD1944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3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1CBDA" w14:textId="77777777" w:rsidR="00BD1944" w:rsidRPr="00717BD9" w:rsidRDefault="00BD1944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Ukupno (sati/tjedan)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62FE2" w14:textId="77777777" w:rsidR="00BD1944" w:rsidRPr="00717BD9" w:rsidRDefault="00BD1944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13,00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7A1BC" w14:textId="77777777" w:rsidR="00BD1944" w:rsidRPr="00717BD9" w:rsidRDefault="00BD1944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13,00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4585A" w14:textId="77777777" w:rsidR="00BD1944" w:rsidRPr="00717BD9" w:rsidRDefault="00BD1944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30,00</w:t>
            </w:r>
          </w:p>
        </w:tc>
      </w:tr>
    </w:tbl>
    <w:p w14:paraId="0EEF2ACA" w14:textId="77777777" w:rsidR="00600562" w:rsidRPr="00717BD9" w:rsidRDefault="00600562" w:rsidP="00D00307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sz w:val="20"/>
          <w:lang w:val="hr-HR"/>
        </w:rPr>
      </w:pPr>
    </w:p>
    <w:p w14:paraId="5F42E90E" w14:textId="77777777" w:rsidR="00600562" w:rsidRPr="00717BD9" w:rsidRDefault="00BD1944" w:rsidP="00D00307">
      <w:pPr>
        <w:shd w:val="clear" w:color="auto" w:fill="FFFFFF"/>
        <w:rPr>
          <w:rFonts w:ascii="Arial Narrow" w:hAnsi="Arial Narrow"/>
          <w:b/>
          <w:i/>
          <w:lang w:val="hr-HR"/>
        </w:rPr>
      </w:pPr>
      <w:r w:rsidRPr="00717BD9">
        <w:rPr>
          <w:rFonts w:ascii="Arial Narrow" w:hAnsi="Arial Narrow"/>
          <w:b/>
          <w:i/>
          <w:lang w:val="hr-HR"/>
        </w:rPr>
        <w:lastRenderedPageBreak/>
        <w:t>IV SEMEST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563"/>
        <w:gridCol w:w="2275"/>
        <w:gridCol w:w="4081"/>
        <w:gridCol w:w="1092"/>
        <w:gridCol w:w="845"/>
        <w:gridCol w:w="772"/>
      </w:tblGrid>
      <w:tr w:rsidR="00600562" w:rsidRPr="00717BD9" w14:paraId="19201C2F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3A0C5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B6183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met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89E0D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Nastavnik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45328" w14:textId="77777777" w:rsidR="00600562" w:rsidRPr="00717BD9" w:rsidRDefault="008D7C9A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BD1944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6F7E2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BD1944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+</w:t>
            </w:r>
          </w:p>
          <w:p w14:paraId="45B03E1E" w14:textId="77777777" w:rsidR="00BD1944" w:rsidRPr="00717BD9" w:rsidRDefault="00BD1944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seminar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BD466" w14:textId="77777777" w:rsidR="00600562" w:rsidRPr="00717BD9" w:rsidRDefault="00BD1944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600562" w:rsidRPr="00717BD9" w14:paraId="14941FEE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E5E35A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401</w:t>
            </w: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00150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Zgradarstvo i završni radovi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F193A" w14:textId="5610CF59" w:rsidR="00600562" w:rsidRPr="00717BD9" w:rsidRDefault="000F172B" w:rsidP="00AB5009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0C5AE7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AB5009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i </w:t>
            </w:r>
            <w:r w:rsidR="00F015F6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2666F8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071AF5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042C68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D. Lovoković, predavač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87A4A2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C3972B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45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B2EEE" w14:textId="77777777" w:rsidR="00600562" w:rsidRPr="00717BD9" w:rsidRDefault="005F70E5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</w:t>
            </w:r>
            <w:r w:rsidR="00600562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</w:tr>
      <w:tr w:rsidR="008078AA" w:rsidRPr="00717BD9" w14:paraId="087D6E05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99B2C" w14:textId="77777777" w:rsidR="008078AA" w:rsidRPr="00717BD9" w:rsidRDefault="008078AA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402</w:t>
            </w: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292D1" w14:textId="77777777" w:rsidR="008078AA" w:rsidRPr="00717BD9" w:rsidRDefault="008078AA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Opskrba vodom i kanalizacija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73FBB" w14:textId="77777777" w:rsidR="003E50A3" w:rsidRPr="00717BD9" w:rsidRDefault="000F172B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8078AA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  <w:r w:rsidR="000A46DF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i </w:t>
            </w:r>
            <w:r w:rsidR="008078AA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</w:p>
          <w:p w14:paraId="1BC4C0AD" w14:textId="45406F32" w:rsidR="008078AA" w:rsidRPr="00717BD9" w:rsidRDefault="00E70095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T. Mijušković-Svetinović</w:t>
            </w:r>
            <w:r w:rsidR="00AB517A" w:rsidRPr="00717BD9">
              <w:rPr>
                <w:rFonts w:ascii="Arial Narrow" w:hAnsi="Arial Narrow"/>
                <w:sz w:val="20"/>
                <w:szCs w:val="20"/>
                <w:lang w:val="hr-HR"/>
              </w:rPr>
              <w:t>, viši predavač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07B38" w14:textId="77777777" w:rsidR="008078AA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8078AA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41366" w14:textId="77777777" w:rsidR="008078AA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15</w:t>
            </w:r>
            <w:r w:rsidR="008078AA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8F3CB" w14:textId="77777777" w:rsidR="008078AA" w:rsidRPr="00717BD9" w:rsidRDefault="008078AA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4,00</w:t>
            </w:r>
          </w:p>
        </w:tc>
      </w:tr>
      <w:tr w:rsidR="00600562" w:rsidRPr="00717BD9" w14:paraId="4643552D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F25CEE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403</w:t>
            </w: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3E942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Organizacija građenja I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857CD" w14:textId="42CB4EF3" w:rsidR="00600562" w:rsidRPr="00717BD9" w:rsidRDefault="008831EE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ED73D5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  <w:r w:rsidR="000C5AE7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B7727D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D. Vidaković</w:t>
            </w:r>
            <w:r w:rsidR="00AB517A" w:rsidRPr="00717BD9">
              <w:rPr>
                <w:rFonts w:ascii="Arial Narrow" w:hAnsi="Arial Narrow"/>
                <w:sz w:val="20"/>
                <w:szCs w:val="20"/>
                <w:lang w:val="hr-HR"/>
              </w:rPr>
              <w:t>, viši predavač</w:t>
            </w:r>
          </w:p>
          <w:p w14:paraId="6FCD309B" w14:textId="79B92269" w:rsidR="00ED73D5" w:rsidRPr="00717BD9" w:rsidRDefault="00ED73D5" w:rsidP="00434ACA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="00434ACA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dr.sc. </w:t>
            </w:r>
            <w:r w:rsidR="00792306" w:rsidRPr="00717BD9">
              <w:rPr>
                <w:rFonts w:ascii="Arial Narrow" w:hAnsi="Arial Narrow"/>
                <w:sz w:val="20"/>
                <w:szCs w:val="20"/>
                <w:lang w:val="hr-HR"/>
              </w:rPr>
              <w:t>M. Domazetović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EA20C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45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B6406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926D3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6,00</w:t>
            </w:r>
          </w:p>
        </w:tc>
      </w:tr>
      <w:tr w:rsidR="00600562" w:rsidRPr="00717BD9" w14:paraId="17D206F7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7882D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404</w:t>
            </w: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FDE3F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Masivne konstrukcije I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DDDB2" w14:textId="4E6A0BEE" w:rsidR="00071AF5" w:rsidRPr="00717BD9" w:rsidRDefault="00ED73D5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 </w:t>
            </w:r>
            <w:r w:rsidR="00762EFB" w:rsidRPr="00717BD9">
              <w:rPr>
                <w:rFonts w:ascii="Arial Narrow" w:hAnsi="Arial Narrow"/>
                <w:sz w:val="20"/>
                <w:szCs w:val="20"/>
                <w:lang w:val="hr-HR"/>
              </w:rPr>
              <w:t>prof</w:t>
            </w:r>
            <w:r w:rsidR="00071AF5" w:rsidRPr="00717BD9">
              <w:rPr>
                <w:rFonts w:ascii="Arial Narrow" w:hAnsi="Arial Narrow"/>
                <w:sz w:val="20"/>
                <w:szCs w:val="20"/>
                <w:lang w:val="hr-HR"/>
              </w:rPr>
              <w:t>.dr.sc. M.Hadzima-Nyarko</w:t>
            </w:r>
          </w:p>
          <w:p w14:paraId="03CEC218" w14:textId="0A396C12" w:rsidR="00ED73D5" w:rsidRPr="00717BD9" w:rsidRDefault="00EC5293" w:rsidP="008747B5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3706AE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8831EE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071AF5" w:rsidRPr="00717BD9">
              <w:rPr>
                <w:rFonts w:ascii="Arial Narrow" w:hAnsi="Arial Narrow"/>
                <w:sz w:val="20"/>
                <w:szCs w:val="20"/>
                <w:lang w:val="hr-HR"/>
              </w:rPr>
              <w:t>H.</w:t>
            </w:r>
            <w:r w:rsidR="008831EE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071AF5" w:rsidRPr="00717BD9">
              <w:rPr>
                <w:rFonts w:ascii="Arial Narrow" w:hAnsi="Arial Narrow"/>
                <w:sz w:val="20"/>
                <w:szCs w:val="20"/>
                <w:lang w:val="hr-HR"/>
              </w:rPr>
              <w:t>Draganić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8D0B0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6AABBB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45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AFCD3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6,00</w:t>
            </w:r>
          </w:p>
        </w:tc>
      </w:tr>
      <w:tr w:rsidR="00A613EA" w:rsidRPr="00717BD9" w14:paraId="237E0CCF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2032D" w14:textId="77777777" w:rsidR="00A613EA" w:rsidRPr="00717BD9" w:rsidRDefault="00A613EA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405</w:t>
            </w: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0C033" w14:textId="77777777" w:rsidR="00A613EA" w:rsidRPr="00717BD9" w:rsidRDefault="00414A27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Propisi u građevinarstvu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A2E7D" w14:textId="131E2480" w:rsidR="00A613EA" w:rsidRPr="00717BD9" w:rsidRDefault="00A613EA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D. Vidaković</w:t>
            </w:r>
            <w:r w:rsidR="00AB517A" w:rsidRPr="00717BD9">
              <w:rPr>
                <w:rFonts w:ascii="Arial Narrow" w:hAnsi="Arial Narrow"/>
                <w:sz w:val="20"/>
                <w:szCs w:val="20"/>
                <w:lang w:val="hr-HR"/>
              </w:rPr>
              <w:t>, viši predavač</w:t>
            </w:r>
            <w:r w:rsidR="0066158D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AF0789" w:rsidRPr="00717BD9">
              <w:rPr>
                <w:rFonts w:ascii="Arial Narrow" w:hAnsi="Arial Narrow"/>
                <w:sz w:val="20"/>
                <w:szCs w:val="20"/>
                <w:lang w:val="hr-HR"/>
              </w:rPr>
              <w:t>(15)</w:t>
            </w:r>
            <w:r w:rsidR="003E50A3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66158D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S. Maričić, viši predavač</w:t>
            </w:r>
            <w:r w:rsidR="00AF0789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(15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761958" w14:textId="77777777" w:rsidR="00A613EA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A613EA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73E0E" w14:textId="77777777" w:rsidR="00A613EA" w:rsidRPr="00717BD9" w:rsidRDefault="00A613EA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466F1" w14:textId="77777777" w:rsidR="00A613EA" w:rsidRPr="00717BD9" w:rsidRDefault="00A613EA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3,00</w:t>
            </w:r>
          </w:p>
        </w:tc>
      </w:tr>
      <w:tr w:rsidR="00600562" w:rsidRPr="00717BD9" w14:paraId="7C89664C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E3233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406</w:t>
            </w: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88F90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Metalne konstrukcije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53ADF" w14:textId="066B100E" w:rsidR="00BA3378" w:rsidRPr="00717BD9" w:rsidRDefault="00F87F48" w:rsidP="008831EE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ED73D5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redavanja </w:t>
            </w:r>
            <w:r w:rsidR="002B5F79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i vježbe</w:t>
            </w:r>
            <w:r w:rsidR="007046D9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A3510C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E800EE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I.Radić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04252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D1E4E" w14:textId="77777777" w:rsidR="00600562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059FF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EA349B" w:rsidRPr="00717BD9" w14:paraId="4098D779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66992" w14:textId="77777777" w:rsidR="00EA349B" w:rsidRPr="00717BD9" w:rsidRDefault="00A24EF1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307</w:t>
            </w: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CD889" w14:textId="77777777" w:rsidR="00EA349B" w:rsidRPr="00717BD9" w:rsidRDefault="00EA349B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Tjelesna i zdr.kultura 2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BD916" w14:textId="77777777" w:rsidR="00EA349B" w:rsidRPr="00717BD9" w:rsidRDefault="00EA349B" w:rsidP="00AB5009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="00C208E0" w:rsidRPr="00717BD9">
              <w:rPr>
                <w:rFonts w:ascii="Arial Narrow" w:hAnsi="Arial Narrow"/>
                <w:color w:val="000000"/>
                <w:sz w:val="20"/>
                <w:szCs w:val="20"/>
              </w:rPr>
              <w:t xml:space="preserve">Z. </w:t>
            </w:r>
            <w:proofErr w:type="spellStart"/>
            <w:r w:rsidR="00C208E0" w:rsidRPr="00717BD9">
              <w:rPr>
                <w:rFonts w:ascii="Arial Narrow" w:hAnsi="Arial Narrow"/>
                <w:color w:val="000000"/>
                <w:sz w:val="20"/>
                <w:szCs w:val="20"/>
              </w:rPr>
              <w:t>Malečić</w:t>
            </w:r>
            <w:proofErr w:type="spellEnd"/>
            <w:r w:rsidR="00C208E0" w:rsidRPr="00717BD9">
              <w:rPr>
                <w:rFonts w:ascii="Arial Narrow" w:hAnsi="Arial Narrow"/>
                <w:color w:val="000000"/>
                <w:sz w:val="20"/>
                <w:szCs w:val="20"/>
              </w:rPr>
              <w:t xml:space="preserve">, </w:t>
            </w:r>
            <w:proofErr w:type="spellStart"/>
            <w:r w:rsidR="00ED69E1" w:rsidRPr="00717BD9">
              <w:rPr>
                <w:rFonts w:ascii="Arial Narrow" w:hAnsi="Arial Narrow"/>
                <w:color w:val="000000"/>
                <w:sz w:val="20"/>
                <w:szCs w:val="20"/>
              </w:rPr>
              <w:t>predavač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3E840" w14:textId="77777777" w:rsidR="00EA349B" w:rsidRPr="00717BD9" w:rsidRDefault="00EA349B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0,00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1AF20" w14:textId="77777777" w:rsidR="00EA349B" w:rsidRPr="00717BD9" w:rsidRDefault="00071AF5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EA349B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82A3A" w14:textId="77777777" w:rsidR="00EA349B" w:rsidRPr="00717BD9" w:rsidRDefault="00EA349B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1,00</w:t>
            </w:r>
          </w:p>
        </w:tc>
      </w:tr>
      <w:tr w:rsidR="00600562" w:rsidRPr="00717BD9" w14:paraId="6AD721AD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2615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4C767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270BE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BF6F2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13,00</w:t>
            </w: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D9E85" w14:textId="77777777" w:rsidR="00600562" w:rsidRPr="00717BD9" w:rsidRDefault="005F70E5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13</w:t>
            </w:r>
            <w:r w:rsidR="00600562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730C8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30,00</w:t>
            </w:r>
          </w:p>
        </w:tc>
      </w:tr>
    </w:tbl>
    <w:p w14:paraId="5A33CC74" w14:textId="77777777" w:rsidR="00FB16CF" w:rsidRPr="00717BD9" w:rsidRDefault="00FB16CF" w:rsidP="00D00307">
      <w:pPr>
        <w:shd w:val="clear" w:color="auto" w:fill="FFFFFF"/>
        <w:rPr>
          <w:rFonts w:ascii="Arial Narrow" w:hAnsi="Arial Narrow"/>
          <w:sz w:val="20"/>
          <w:szCs w:val="20"/>
          <w:lang w:val="hr-HR"/>
        </w:rPr>
      </w:pPr>
    </w:p>
    <w:p w14:paraId="1037597B" w14:textId="77777777" w:rsidR="00600562" w:rsidRPr="00717BD9" w:rsidRDefault="00BD1944" w:rsidP="00D00307">
      <w:pPr>
        <w:shd w:val="clear" w:color="auto" w:fill="FFFFFF"/>
        <w:rPr>
          <w:rFonts w:ascii="Arial Narrow" w:hAnsi="Arial Narrow"/>
          <w:b/>
          <w:i/>
          <w:lang w:val="hr-HR"/>
        </w:rPr>
      </w:pPr>
      <w:r w:rsidRPr="00717BD9">
        <w:rPr>
          <w:rFonts w:ascii="Arial Narrow" w:hAnsi="Arial Narrow"/>
          <w:b/>
          <w:i/>
          <w:lang w:val="hr-HR"/>
        </w:rPr>
        <w:t>V SEMEST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3"/>
        <w:gridCol w:w="2553"/>
        <w:gridCol w:w="4795"/>
        <w:gridCol w:w="793"/>
        <w:gridCol w:w="924"/>
      </w:tblGrid>
      <w:tr w:rsidR="00600562" w:rsidRPr="00717BD9" w14:paraId="0FBF72B8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08745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235C4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  SEMESTAR</w:t>
            </w:r>
          </w:p>
        </w:tc>
        <w:tc>
          <w:tcPr>
            <w:tcW w:w="2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54F8E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9F2FF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sati</w:t>
            </w:r>
          </w:p>
        </w:tc>
        <w:tc>
          <w:tcPr>
            <w:tcW w:w="4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BF695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600562" w:rsidRPr="00717BD9" w14:paraId="28CDFF28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0C659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62571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Izborni  </w:t>
            </w:r>
            <w:r w:rsidR="000C5AE7" w:rsidRPr="00717BD9">
              <w:rPr>
                <w:rFonts w:ascii="Arial Narrow" w:hAnsi="Arial Narrow"/>
                <w:sz w:val="20"/>
                <w:szCs w:val="20"/>
                <w:lang w:val="hr-HR"/>
              </w:rPr>
              <w:t>p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redmeti</w:t>
            </w:r>
          </w:p>
        </w:tc>
        <w:tc>
          <w:tcPr>
            <w:tcW w:w="2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7231C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AD8D2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24,00</w:t>
            </w:r>
          </w:p>
        </w:tc>
        <w:tc>
          <w:tcPr>
            <w:tcW w:w="4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C9647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30,00</w:t>
            </w:r>
          </w:p>
        </w:tc>
      </w:tr>
    </w:tbl>
    <w:p w14:paraId="01C26173" w14:textId="77777777" w:rsidR="003779FA" w:rsidRPr="00717BD9" w:rsidRDefault="003779FA" w:rsidP="00D00307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sz w:val="20"/>
          <w:szCs w:val="20"/>
          <w:lang w:val="hr-H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563"/>
        <w:gridCol w:w="2551"/>
        <w:gridCol w:w="4238"/>
        <w:gridCol w:w="676"/>
        <w:gridCol w:w="807"/>
        <w:gridCol w:w="793"/>
      </w:tblGrid>
      <w:tr w:rsidR="00600562" w:rsidRPr="00717BD9" w14:paraId="69292C16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129EF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6F4C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Izborni predmeti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48D4C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7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DA2E1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sati</w:t>
            </w:r>
          </w:p>
        </w:tc>
        <w:tc>
          <w:tcPr>
            <w:tcW w:w="41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E7EC3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</w:p>
          <w:p w14:paraId="42E1BD55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600562" w:rsidRPr="00717BD9" w14:paraId="3D920D04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D2966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A0CFE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Bira se 6 predmeta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12524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Nastavnik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AD11C" w14:textId="77777777" w:rsidR="00600562" w:rsidRPr="00717BD9" w:rsidRDefault="008D7C9A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600562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red.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502C0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</w:p>
        </w:tc>
        <w:tc>
          <w:tcPr>
            <w:tcW w:w="41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768F3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</w:tr>
      <w:tr w:rsidR="00600562" w:rsidRPr="00717BD9" w14:paraId="5DE678DD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A2B05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501</w:t>
            </w:r>
          </w:p>
        </w:tc>
        <w:tc>
          <w:tcPr>
            <w:tcW w:w="1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12D1E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Organizacija građenja II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CAA9F" w14:textId="26A7321E" w:rsidR="008D7C9A" w:rsidRPr="00717BD9" w:rsidRDefault="00BA28AF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8D7C9A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  <w:r w:rsidR="000A46DF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: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D.</w:t>
            </w:r>
            <w:r w:rsidR="008831EE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>Vidaković,</w:t>
            </w:r>
            <w:r w:rsidR="008831EE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>viši predavač</w:t>
            </w:r>
          </w:p>
          <w:p w14:paraId="59BA5D9E" w14:textId="2B9A8057" w:rsidR="008747B5" w:rsidRPr="00717BD9" w:rsidRDefault="00BA28AF" w:rsidP="00DF3CDE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</w:t>
            </w:r>
            <w:r w:rsidR="008D7C9A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ježbe</w:t>
            </w:r>
            <w:r w:rsidR="000A46DF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434ACA" w:rsidRPr="00717BD9">
              <w:rPr>
                <w:rFonts w:ascii="Arial Narrow" w:hAnsi="Arial Narrow"/>
                <w:sz w:val="20"/>
                <w:szCs w:val="20"/>
                <w:lang w:val="hr-HR"/>
              </w:rPr>
              <w:t>dr.</w:t>
            </w:r>
            <w:r w:rsidR="008831EE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434ACA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sc. </w:t>
            </w:r>
            <w:r w:rsidR="008747B5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M. </w:t>
            </w:r>
            <w:r w:rsidR="00792306" w:rsidRPr="00717BD9">
              <w:rPr>
                <w:rFonts w:ascii="Arial Narrow" w:hAnsi="Arial Narrow"/>
                <w:sz w:val="20"/>
                <w:szCs w:val="20"/>
                <w:lang w:val="hr-HR"/>
              </w:rPr>
              <w:t>Domazetović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657A7" w14:textId="77777777" w:rsidR="00600562" w:rsidRPr="00717BD9" w:rsidRDefault="00DC46F9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D9907" w14:textId="77777777" w:rsidR="00600562" w:rsidRPr="00717BD9" w:rsidRDefault="00DC46F9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488F1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00562" w:rsidRPr="00717BD9" w14:paraId="45F4987C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7A507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503</w:t>
            </w:r>
          </w:p>
        </w:tc>
        <w:tc>
          <w:tcPr>
            <w:tcW w:w="1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2E937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Masivne konstrukcije II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EA54AB" w14:textId="172E47CA" w:rsidR="009A43E4" w:rsidRPr="00717BD9" w:rsidRDefault="00836CCE" w:rsidP="008831EE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ED73D5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i</w:t>
            </w:r>
            <w:r w:rsidR="00DD3E32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="008831EE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B16EFE" w:rsidRPr="00717BD9">
              <w:rPr>
                <w:rFonts w:ascii="Arial Narrow" w:hAnsi="Arial Narrow"/>
                <w:sz w:val="20"/>
                <w:szCs w:val="20"/>
                <w:lang w:val="hr-HR"/>
              </w:rPr>
              <w:t>doc.</w:t>
            </w:r>
            <w:r w:rsidR="008831EE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B16EFE" w:rsidRPr="00717BD9">
              <w:rPr>
                <w:rFonts w:ascii="Arial Narrow" w:hAnsi="Arial Narrow"/>
                <w:sz w:val="20"/>
                <w:szCs w:val="20"/>
                <w:lang w:val="hr-HR"/>
              </w:rPr>
              <w:t>dr.</w:t>
            </w:r>
            <w:r w:rsidR="008831EE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B16EFE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sc. </w:t>
            </w:r>
            <w:r w:rsidR="002B5F79" w:rsidRPr="00717BD9">
              <w:rPr>
                <w:rFonts w:ascii="Arial Narrow" w:hAnsi="Arial Narrow"/>
                <w:sz w:val="20"/>
                <w:szCs w:val="20"/>
                <w:lang w:val="hr-HR"/>
              </w:rPr>
              <w:t>G. Gazić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BEFAAA" w14:textId="77777777" w:rsidR="00600562" w:rsidRPr="00717BD9" w:rsidRDefault="00DC46F9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31DBB" w14:textId="77777777" w:rsidR="00600562" w:rsidRPr="00717BD9" w:rsidRDefault="00DC46F9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85DD6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00562" w:rsidRPr="00717BD9" w14:paraId="08066FF3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A9A4C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505</w:t>
            </w:r>
          </w:p>
        </w:tc>
        <w:tc>
          <w:tcPr>
            <w:tcW w:w="1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E39DE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Građenje i održavanje cesta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EAE79" w14:textId="773A600B" w:rsidR="00251BD3" w:rsidRPr="00717BD9" w:rsidRDefault="00ED73D5" w:rsidP="00251BD3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8831EE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251BD3" w:rsidRPr="00717BD9">
              <w:rPr>
                <w:rFonts w:ascii="Arial Narrow" w:hAnsi="Arial Narrow"/>
                <w:sz w:val="20"/>
                <w:szCs w:val="20"/>
                <w:lang w:val="hr-HR"/>
              </w:rPr>
              <w:t>I. Barišić</w:t>
            </w:r>
          </w:p>
          <w:p w14:paraId="514833F8" w14:textId="72498201" w:rsidR="00ED73D5" w:rsidRPr="00717BD9" w:rsidRDefault="00ED73D5" w:rsidP="00045F71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="005349F8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="00045F71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M. </w:t>
            </w:r>
            <w:proofErr w:type="spellStart"/>
            <w:r w:rsidR="00045F71" w:rsidRPr="00717BD9">
              <w:rPr>
                <w:rFonts w:ascii="Arial Narrow" w:hAnsi="Arial Narrow"/>
                <w:sz w:val="20"/>
                <w:szCs w:val="20"/>
                <w:lang w:val="hr-HR"/>
              </w:rPr>
              <w:t>Zvonarić</w:t>
            </w:r>
            <w:proofErr w:type="spellEnd"/>
            <w:r w:rsidR="00637DD1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,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 xml:space="preserve">mag. ing. </w:t>
            </w:r>
            <w:proofErr w:type="spellStart"/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aedif</w:t>
            </w:r>
            <w:proofErr w:type="spellEnd"/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.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E8D08" w14:textId="77777777" w:rsidR="00600562" w:rsidRPr="00717BD9" w:rsidRDefault="00DC46F9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540E1" w14:textId="77777777" w:rsidR="00600562" w:rsidRPr="00717BD9" w:rsidRDefault="00DC46F9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6AA77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8078AA" w:rsidRPr="00717BD9" w14:paraId="73F4BFA4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17326" w14:textId="77777777" w:rsidR="008078AA" w:rsidRPr="00717BD9" w:rsidRDefault="008078AA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  <w:p w14:paraId="24AB69A6" w14:textId="77777777" w:rsidR="008078AA" w:rsidRPr="00717BD9" w:rsidRDefault="008078AA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506</w:t>
            </w:r>
          </w:p>
        </w:tc>
        <w:tc>
          <w:tcPr>
            <w:tcW w:w="1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0CE0F" w14:textId="77777777" w:rsidR="008078AA" w:rsidRPr="00717BD9" w:rsidRDefault="008078AA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Regulacije i melioracije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DFD9A" w14:textId="77777777" w:rsidR="00033350" w:rsidRPr="00717BD9" w:rsidRDefault="000C5AE7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 i</w:t>
            </w:r>
            <w:r w:rsidR="008078AA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vježbe</w:t>
            </w:r>
            <w:r w:rsidR="002666F8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</w:p>
          <w:p w14:paraId="1126C2DB" w14:textId="56AD4E8A" w:rsidR="008078AA" w:rsidRPr="00717BD9" w:rsidRDefault="00E70095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="00FB16CF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S. Maričić</w:t>
            </w:r>
            <w:r w:rsidR="008078AA" w:rsidRPr="00717BD9">
              <w:rPr>
                <w:rFonts w:ascii="Arial Narrow" w:hAnsi="Arial Narrow"/>
                <w:sz w:val="20"/>
                <w:szCs w:val="20"/>
                <w:lang w:val="hr-HR"/>
              </w:rPr>
              <w:t>, viši predavač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E1118" w14:textId="77777777" w:rsidR="008078AA" w:rsidRPr="00717BD9" w:rsidRDefault="00DC46F9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8078AA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28EC7" w14:textId="77777777" w:rsidR="008078AA" w:rsidRPr="00717BD9" w:rsidRDefault="00DC46F9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8078AA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C1F98" w14:textId="77777777" w:rsidR="008078AA" w:rsidRPr="00717BD9" w:rsidRDefault="008078AA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00562" w:rsidRPr="00717BD9" w14:paraId="555877FC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8E3FA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507</w:t>
            </w:r>
          </w:p>
        </w:tc>
        <w:tc>
          <w:tcPr>
            <w:tcW w:w="1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EA8CA" w14:textId="77777777" w:rsidR="00600562" w:rsidRPr="00717BD9" w:rsidRDefault="00600562" w:rsidP="00C70B05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Geotehničko inženjerstvo</w:t>
            </w:r>
            <w:r w:rsidR="00C70B05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BAA9D" w14:textId="1A3E7337" w:rsidR="00ED73D5" w:rsidRPr="008831EE" w:rsidRDefault="00B16EFE" w:rsidP="0099309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</w:t>
            </w:r>
            <w:r w:rsidR="00ED73D5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redavanja</w:t>
            </w:r>
            <w:r w:rsidR="008831EE" w:rsidRPr="008831EE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i vježbe</w:t>
            </w:r>
            <w:r w:rsidR="00033350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izv. prof. dr. sc.</w:t>
            </w:r>
            <w:r w:rsidR="008D4F25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K. Minažek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D165C" w14:textId="77777777" w:rsidR="00600562" w:rsidRPr="00717BD9" w:rsidRDefault="00DC46F9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FB2A5" w14:textId="77777777" w:rsidR="00600562" w:rsidRPr="00717BD9" w:rsidRDefault="00DC46F9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53B15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00562" w:rsidRPr="00717BD9" w14:paraId="2BF1E81C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FD2D7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508</w:t>
            </w:r>
          </w:p>
        </w:tc>
        <w:tc>
          <w:tcPr>
            <w:tcW w:w="1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86936" w14:textId="77777777" w:rsidR="00600562" w:rsidRPr="00717BD9" w:rsidRDefault="00600562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Menadžment u građevinarstvu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39E87" w14:textId="17679E77" w:rsidR="00600562" w:rsidRPr="00717BD9" w:rsidRDefault="000C5AE7" w:rsidP="00227FD9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predavanja </w:t>
            </w:r>
            <w:r w:rsidR="00B16EFE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i </w:t>
            </w:r>
            <w:r w:rsidR="00E82819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vježbe </w:t>
            </w:r>
            <w:r w:rsidR="00B16EFE" w:rsidRPr="00717BD9">
              <w:rPr>
                <w:rFonts w:ascii="Arial Narrow" w:hAnsi="Arial Narrow"/>
                <w:sz w:val="20"/>
                <w:szCs w:val="20"/>
                <w:lang w:val="hr-HR"/>
              </w:rPr>
              <w:t>prof.</w:t>
            </w:r>
            <w:r w:rsidR="00227F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B16EFE" w:rsidRPr="00717BD9">
              <w:rPr>
                <w:rFonts w:ascii="Arial Narrow" w:hAnsi="Arial Narrow"/>
                <w:sz w:val="20"/>
                <w:szCs w:val="20"/>
                <w:lang w:val="hr-HR"/>
              </w:rPr>
              <w:t>dr.</w:t>
            </w:r>
            <w:r w:rsidR="00227F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  <w:r w:rsidR="00B16EFE" w:rsidRPr="00717BD9">
              <w:rPr>
                <w:rFonts w:ascii="Arial Narrow" w:hAnsi="Arial Narrow"/>
                <w:sz w:val="20"/>
                <w:szCs w:val="20"/>
                <w:lang w:val="hr-HR"/>
              </w:rPr>
              <w:t>sc. K. Čulo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58B37" w14:textId="77777777" w:rsidR="00600562" w:rsidRPr="00717BD9" w:rsidRDefault="00DC46F9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AA5A7" w14:textId="77777777" w:rsidR="00600562" w:rsidRPr="00717BD9" w:rsidRDefault="00DC46F9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1EE5A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600562" w:rsidRPr="00717BD9" w14:paraId="048AE0DB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245D9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510</w:t>
            </w:r>
          </w:p>
        </w:tc>
        <w:tc>
          <w:tcPr>
            <w:tcW w:w="1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E8135" w14:textId="77777777" w:rsidR="00600562" w:rsidRPr="00717BD9" w:rsidRDefault="000C5AE7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Instalacije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u visokogradnji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F8CF8" w14:textId="77777777" w:rsidR="00F015F6" w:rsidRPr="00717BD9" w:rsidRDefault="000C5AE7" w:rsidP="00D00307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  i</w:t>
            </w:r>
            <w:r w:rsidR="00F015F6"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vježbe</w:t>
            </w:r>
          </w:p>
          <w:p w14:paraId="7EDFE134" w14:textId="77777777" w:rsidR="00600562" w:rsidRPr="00717BD9" w:rsidRDefault="00FB16CF" w:rsidP="00D00307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mr. sc. T. Mijušković-Svetinović</w:t>
            </w:r>
            <w:r w:rsidR="00AB517A" w:rsidRPr="00717BD9">
              <w:rPr>
                <w:rFonts w:ascii="Arial Narrow" w:hAnsi="Arial Narrow"/>
                <w:sz w:val="20"/>
                <w:szCs w:val="20"/>
                <w:lang w:val="hr-HR"/>
              </w:rPr>
              <w:t>, viši predavač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F834C" w14:textId="77777777" w:rsidR="00600562" w:rsidRPr="00717BD9" w:rsidRDefault="00DC46F9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CDABE" w14:textId="77777777" w:rsidR="00600562" w:rsidRPr="00717BD9" w:rsidRDefault="00DC46F9" w:rsidP="00D00307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</w:t>
            </w:r>
            <w:r w:rsidR="00600562" w:rsidRPr="00717BD9">
              <w:rPr>
                <w:rFonts w:ascii="Arial Narrow" w:hAnsi="Arial Narrow"/>
                <w:sz w:val="20"/>
                <w:szCs w:val="20"/>
                <w:lang w:val="hr-HR"/>
              </w:rPr>
              <w:t>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086A9" w14:textId="77777777" w:rsidR="00600562" w:rsidRPr="00717BD9" w:rsidRDefault="00600562" w:rsidP="00D00307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  <w:tr w:rsidR="00795480" w:rsidRPr="00717BD9" w14:paraId="44BC956D" w14:textId="77777777" w:rsidTr="00850CC7"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0F4C5" w14:textId="77777777" w:rsidR="00795480" w:rsidRPr="00717BD9" w:rsidRDefault="00795480" w:rsidP="007954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203</w:t>
            </w:r>
          </w:p>
        </w:tc>
        <w:tc>
          <w:tcPr>
            <w:tcW w:w="1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B00C8" w14:textId="77777777" w:rsidR="00795480" w:rsidRPr="00717BD9" w:rsidRDefault="00795480" w:rsidP="007954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Elementi visokogradnje II</w:t>
            </w:r>
          </w:p>
          <w:p w14:paraId="61F9E2FA" w14:textId="77777777" w:rsidR="00795480" w:rsidRPr="00717BD9" w:rsidRDefault="00795480" w:rsidP="00795480">
            <w:pPr>
              <w:shd w:val="clear" w:color="auto" w:fill="FFFFFF"/>
              <w:rPr>
                <w:rFonts w:ascii="Arial Narrow" w:hAnsi="Arial Narrow"/>
                <w:color w:val="FF0000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color w:val="FF0000"/>
                <w:sz w:val="20"/>
                <w:szCs w:val="20"/>
                <w:lang w:val="hr-HR"/>
              </w:rPr>
              <w:t>NE IZVODI SE</w:t>
            </w:r>
          </w:p>
        </w:tc>
        <w:tc>
          <w:tcPr>
            <w:tcW w:w="2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5876E" w14:textId="2ACD4923" w:rsidR="00795480" w:rsidRPr="00717BD9" w:rsidRDefault="00795480" w:rsidP="007954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avanja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</w:t>
            </w:r>
          </w:p>
          <w:p w14:paraId="7FA97567" w14:textId="1C635C01" w:rsidR="00795480" w:rsidRPr="00717BD9" w:rsidRDefault="00795480" w:rsidP="00795480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vježbe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 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9E695" w14:textId="77777777" w:rsidR="00795480" w:rsidRPr="00717BD9" w:rsidRDefault="00795480" w:rsidP="007954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,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FA6D6" w14:textId="77777777" w:rsidR="00795480" w:rsidRPr="00717BD9" w:rsidRDefault="00795480" w:rsidP="00795480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30,00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04F3D" w14:textId="77777777" w:rsidR="00795480" w:rsidRPr="00717BD9" w:rsidRDefault="00795480" w:rsidP="00795480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5,00</w:t>
            </w:r>
          </w:p>
        </w:tc>
      </w:tr>
    </w:tbl>
    <w:p w14:paraId="11BD4E44" w14:textId="77777777" w:rsidR="00600562" w:rsidRPr="00717BD9" w:rsidRDefault="00600562" w:rsidP="00D00307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sz w:val="20"/>
          <w:szCs w:val="20"/>
          <w:lang w:val="hr-HR"/>
        </w:rPr>
      </w:pPr>
    </w:p>
    <w:p w14:paraId="26704E1D" w14:textId="77777777" w:rsidR="00BD1944" w:rsidRPr="00717BD9" w:rsidRDefault="00BD1944" w:rsidP="00BD1944">
      <w:pPr>
        <w:shd w:val="clear" w:color="auto" w:fill="FFFFFF"/>
        <w:rPr>
          <w:rFonts w:ascii="Arial Narrow" w:hAnsi="Arial Narrow"/>
          <w:b/>
          <w:i/>
          <w:lang w:val="hr-HR"/>
        </w:rPr>
      </w:pPr>
      <w:r w:rsidRPr="00717BD9">
        <w:rPr>
          <w:rFonts w:ascii="Arial Narrow" w:hAnsi="Arial Narrow"/>
          <w:b/>
          <w:i/>
          <w:lang w:val="hr-HR"/>
        </w:rPr>
        <w:t>VI SEMESTA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87"/>
        <w:gridCol w:w="2026"/>
        <w:gridCol w:w="3969"/>
        <w:gridCol w:w="1720"/>
        <w:gridCol w:w="926"/>
      </w:tblGrid>
      <w:tr w:rsidR="00BD1944" w:rsidRPr="00717BD9" w14:paraId="6183BFD2" w14:textId="77777777" w:rsidTr="00850CC7"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165FC" w14:textId="77777777" w:rsidR="00BD1944" w:rsidRPr="00717BD9" w:rsidRDefault="00BD1944" w:rsidP="00E30806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237E8" w14:textId="77777777" w:rsidR="00BD1944" w:rsidRPr="00717BD9" w:rsidRDefault="00BD1944" w:rsidP="00E30806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Predmet</w:t>
            </w:r>
          </w:p>
        </w:tc>
        <w:tc>
          <w:tcPr>
            <w:tcW w:w="2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7A46F" w14:textId="77777777" w:rsidR="00BD1944" w:rsidRPr="00717BD9" w:rsidRDefault="00BD1944" w:rsidP="00E30806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C1868" w14:textId="77777777" w:rsidR="00BD1944" w:rsidRPr="00717BD9" w:rsidRDefault="00BD1944" w:rsidP="00E30806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 sati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11EB4" w14:textId="77777777" w:rsidR="00BD1944" w:rsidRPr="00717BD9" w:rsidRDefault="00BD1944" w:rsidP="00E30806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ECTS</w:t>
            </w:r>
          </w:p>
        </w:tc>
      </w:tr>
      <w:tr w:rsidR="00BD1944" w:rsidRPr="00717BD9" w14:paraId="2496C465" w14:textId="77777777" w:rsidTr="00850CC7"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2D2BA" w14:textId="77777777" w:rsidR="00BD1944" w:rsidRPr="00717BD9" w:rsidRDefault="00BD1944" w:rsidP="00E30806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601</w:t>
            </w:r>
          </w:p>
        </w:tc>
        <w:tc>
          <w:tcPr>
            <w:tcW w:w="1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AF193" w14:textId="77777777" w:rsidR="00BD1944" w:rsidRPr="00717BD9" w:rsidRDefault="00BD1944" w:rsidP="00E30806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tručna praksa</w:t>
            </w:r>
          </w:p>
        </w:tc>
        <w:tc>
          <w:tcPr>
            <w:tcW w:w="29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28399" w14:textId="580D3E2B" w:rsidR="00BD1944" w:rsidRPr="00717BD9" w:rsidRDefault="00166D3D" w:rsidP="00166D3D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 xml:space="preserve">nositelj </w:t>
            </w:r>
            <w:r w:rsidR="00E70095">
              <w:rPr>
                <w:rFonts w:ascii="Arial Narrow" w:hAnsi="Arial Narrow"/>
                <w:sz w:val="20"/>
                <w:szCs w:val="20"/>
                <w:lang w:val="hr-HR"/>
              </w:rPr>
              <w:t>mr. sc.</w:t>
            </w: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 xml:space="preserve"> D.Vidaković,viši predavač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F4D56" w14:textId="77777777" w:rsidR="00BD1944" w:rsidRPr="00717BD9" w:rsidRDefault="00BD1944" w:rsidP="00E30806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20,00</w:t>
            </w:r>
          </w:p>
        </w:tc>
      </w:tr>
      <w:tr w:rsidR="00BD1944" w:rsidRPr="00717BD9" w14:paraId="062BDD94" w14:textId="77777777" w:rsidTr="00850CC7"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91C99" w14:textId="77777777" w:rsidR="00BD1944" w:rsidRPr="00717BD9" w:rsidRDefault="00BD1944" w:rsidP="00E30806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S-602-ZR</w:t>
            </w:r>
          </w:p>
        </w:tc>
        <w:tc>
          <w:tcPr>
            <w:tcW w:w="1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B057A" w14:textId="77777777" w:rsidR="00BD1944" w:rsidRPr="00717BD9" w:rsidRDefault="00BD1944" w:rsidP="00E30806">
            <w:pPr>
              <w:shd w:val="clear" w:color="auto" w:fill="FFFFFF"/>
              <w:rPr>
                <w:rFonts w:ascii="Arial Narrow" w:hAnsi="Arial Narrow"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sz w:val="20"/>
                <w:szCs w:val="20"/>
                <w:lang w:val="hr-HR"/>
              </w:rPr>
              <w:t>Završni rad</w:t>
            </w:r>
          </w:p>
        </w:tc>
        <w:tc>
          <w:tcPr>
            <w:tcW w:w="29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E08BD" w14:textId="77777777" w:rsidR="00BD1944" w:rsidRPr="00717BD9" w:rsidRDefault="00BD1944" w:rsidP="00E30806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21852" w14:textId="77777777" w:rsidR="00BD1944" w:rsidRPr="00717BD9" w:rsidRDefault="00BD1944" w:rsidP="00E30806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10,00</w:t>
            </w:r>
          </w:p>
        </w:tc>
      </w:tr>
      <w:tr w:rsidR="00BD1944" w:rsidRPr="00717BD9" w14:paraId="4F4ECEFC" w14:textId="77777777" w:rsidTr="00850CC7"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03DCC" w14:textId="77777777" w:rsidR="00BD1944" w:rsidRPr="00717BD9" w:rsidRDefault="00BD1944" w:rsidP="00E30806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1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F9C71" w14:textId="77777777" w:rsidR="00BD1944" w:rsidRPr="00717BD9" w:rsidRDefault="00BD1944" w:rsidP="00E30806">
            <w:pPr>
              <w:shd w:val="clear" w:color="auto" w:fill="FFFFFF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ukupno</w:t>
            </w:r>
          </w:p>
        </w:tc>
        <w:tc>
          <w:tcPr>
            <w:tcW w:w="2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17305" w14:textId="77777777" w:rsidR="00BD1944" w:rsidRPr="00717BD9" w:rsidRDefault="00BD1944" w:rsidP="00E30806">
            <w:pPr>
              <w:shd w:val="clear" w:color="auto" w:fill="FFFFFF"/>
              <w:jc w:val="center"/>
              <w:rPr>
                <w:rFonts w:ascii="Arial Narrow" w:hAnsi="Arial Narrow"/>
                <w:sz w:val="20"/>
                <w:szCs w:val="20"/>
                <w:lang w:val="hr-HR"/>
              </w:rPr>
            </w:pP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643BB" w14:textId="77777777" w:rsidR="00BD1944" w:rsidRPr="00717BD9" w:rsidRDefault="00BD1944" w:rsidP="00E30806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25,00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1509F" w14:textId="77777777" w:rsidR="00BD1944" w:rsidRPr="00717BD9" w:rsidRDefault="00BD1944" w:rsidP="00E30806">
            <w:pPr>
              <w:shd w:val="clear" w:color="auto" w:fill="FFFFFF"/>
              <w:jc w:val="center"/>
              <w:rPr>
                <w:rFonts w:ascii="Arial Narrow" w:hAnsi="Arial Narrow"/>
                <w:b/>
                <w:sz w:val="20"/>
                <w:szCs w:val="20"/>
                <w:lang w:val="hr-HR"/>
              </w:rPr>
            </w:pPr>
            <w:r w:rsidRPr="00717BD9">
              <w:rPr>
                <w:rFonts w:ascii="Arial Narrow" w:hAnsi="Arial Narrow"/>
                <w:b/>
                <w:sz w:val="20"/>
                <w:szCs w:val="20"/>
                <w:lang w:val="hr-HR"/>
              </w:rPr>
              <w:t>30,00</w:t>
            </w:r>
          </w:p>
        </w:tc>
      </w:tr>
    </w:tbl>
    <w:p w14:paraId="1D67709E" w14:textId="77777777" w:rsidR="00BD1944" w:rsidRPr="00717BD9" w:rsidRDefault="00BD1944" w:rsidP="00BD1944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sz w:val="20"/>
          <w:lang w:val="hr-HR"/>
        </w:rPr>
      </w:pPr>
    </w:p>
    <w:p w14:paraId="2458136C" w14:textId="77777777" w:rsidR="00BD1944" w:rsidRPr="00717BD9" w:rsidRDefault="00BD1944" w:rsidP="00BD1944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sz w:val="20"/>
          <w:lang w:val="hr-HR"/>
        </w:rPr>
      </w:pPr>
    </w:p>
    <w:p w14:paraId="61EDEEA6" w14:textId="77777777" w:rsidR="00BD1944" w:rsidRPr="00717BD9" w:rsidRDefault="00BD1944" w:rsidP="00D00307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sz w:val="20"/>
          <w:lang w:val="hr-HR"/>
        </w:rPr>
      </w:pPr>
    </w:p>
    <w:p w14:paraId="7FE93D07" w14:textId="77777777" w:rsidR="00600562" w:rsidRPr="00717BD9" w:rsidRDefault="00600562" w:rsidP="00D00307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lang w:val="hr-HR"/>
        </w:rPr>
      </w:pPr>
    </w:p>
    <w:p w14:paraId="31D736DF" w14:textId="77777777" w:rsidR="003E70DC" w:rsidRPr="00717BD9" w:rsidRDefault="003679D1" w:rsidP="00D00307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lang w:val="hr-HR"/>
        </w:rPr>
      </w:pPr>
      <w:r w:rsidRPr="00717BD9">
        <w:rPr>
          <w:rFonts w:ascii="Arial Narrow" w:hAnsi="Arial Narrow"/>
          <w:lang w:val="hr-HR"/>
        </w:rPr>
        <w:t xml:space="preserve">** Nastava izbornih predmeta će se održavati  ako bude najmanje </w:t>
      </w:r>
      <w:r w:rsidR="004B54E3" w:rsidRPr="00717BD9">
        <w:rPr>
          <w:rFonts w:ascii="Arial Narrow" w:hAnsi="Arial Narrow"/>
          <w:lang w:val="hr-HR"/>
        </w:rPr>
        <w:t>10</w:t>
      </w:r>
      <w:r w:rsidRPr="00717BD9">
        <w:rPr>
          <w:rFonts w:ascii="Arial Narrow" w:hAnsi="Arial Narrow"/>
          <w:lang w:val="hr-HR"/>
        </w:rPr>
        <w:t xml:space="preserve"> prijavljenih studenata   </w:t>
      </w:r>
    </w:p>
    <w:p w14:paraId="2860D045" w14:textId="77777777" w:rsidR="006E5980" w:rsidRPr="00717BD9" w:rsidRDefault="006E5980" w:rsidP="00D00307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lang w:val="hr-HR"/>
        </w:rPr>
      </w:pPr>
    </w:p>
    <w:p w14:paraId="2522B6F1" w14:textId="77777777" w:rsidR="002062B8" w:rsidRPr="00717BD9" w:rsidRDefault="002062B8" w:rsidP="00D00307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lang w:val="hr-HR"/>
        </w:rPr>
      </w:pPr>
    </w:p>
    <w:p w14:paraId="3FD10727" w14:textId="77777777" w:rsidR="002062B8" w:rsidRPr="00717BD9" w:rsidRDefault="002062B8" w:rsidP="00D00307">
      <w:pPr>
        <w:shd w:val="clear" w:color="auto" w:fill="FFFFFF"/>
        <w:tabs>
          <w:tab w:val="left" w:pos="6061"/>
        </w:tabs>
        <w:jc w:val="both"/>
        <w:rPr>
          <w:rFonts w:ascii="Arial Narrow" w:hAnsi="Arial Narrow"/>
          <w:lang w:val="hr-HR"/>
        </w:rPr>
      </w:pPr>
    </w:p>
    <w:sectPr w:rsidR="002062B8" w:rsidRPr="00717BD9">
      <w:pgSz w:w="11906" w:h="16838" w:code="9"/>
      <w:pgMar w:top="1440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E108D"/>
    <w:multiLevelType w:val="hybridMultilevel"/>
    <w:tmpl w:val="6C76741C"/>
    <w:lvl w:ilvl="0" w:tplc="460222D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BB3D59"/>
    <w:multiLevelType w:val="hybridMultilevel"/>
    <w:tmpl w:val="83D4C9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7047648">
    <w:abstractNumId w:val="1"/>
  </w:num>
  <w:num w:numId="2" w16cid:durableId="9696754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MjU2NzY3NbYwNDFQ0lEKTi0uzszPAykwrAUAkIljjSwAAAA="/>
  </w:docVars>
  <w:rsids>
    <w:rsidRoot w:val="00AD506F"/>
    <w:rsid w:val="000222D4"/>
    <w:rsid w:val="00023233"/>
    <w:rsid w:val="000321A2"/>
    <w:rsid w:val="00033350"/>
    <w:rsid w:val="00033644"/>
    <w:rsid w:val="0004079A"/>
    <w:rsid w:val="00042C68"/>
    <w:rsid w:val="00045F71"/>
    <w:rsid w:val="00071AF5"/>
    <w:rsid w:val="00071F2D"/>
    <w:rsid w:val="000A46DF"/>
    <w:rsid w:val="000A5C95"/>
    <w:rsid w:val="000C1790"/>
    <w:rsid w:val="000C5AE7"/>
    <w:rsid w:val="000E0995"/>
    <w:rsid w:val="000F172B"/>
    <w:rsid w:val="0011327D"/>
    <w:rsid w:val="00132B41"/>
    <w:rsid w:val="00143C92"/>
    <w:rsid w:val="0014520A"/>
    <w:rsid w:val="001553C3"/>
    <w:rsid w:val="00166D3D"/>
    <w:rsid w:val="00181F02"/>
    <w:rsid w:val="00184391"/>
    <w:rsid w:val="001A69EA"/>
    <w:rsid w:val="001B6ADC"/>
    <w:rsid w:val="001C0EF7"/>
    <w:rsid w:val="001C7297"/>
    <w:rsid w:val="001E1D55"/>
    <w:rsid w:val="002062B8"/>
    <w:rsid w:val="00220E14"/>
    <w:rsid w:val="00227FD9"/>
    <w:rsid w:val="00241581"/>
    <w:rsid w:val="00241FFF"/>
    <w:rsid w:val="00251BD3"/>
    <w:rsid w:val="002666F8"/>
    <w:rsid w:val="00286732"/>
    <w:rsid w:val="002901B3"/>
    <w:rsid w:val="002917BD"/>
    <w:rsid w:val="002A7557"/>
    <w:rsid w:val="002A7574"/>
    <w:rsid w:val="002B5F79"/>
    <w:rsid w:val="002C2619"/>
    <w:rsid w:val="002C4470"/>
    <w:rsid w:val="002C75D9"/>
    <w:rsid w:val="002F16BA"/>
    <w:rsid w:val="002F4E01"/>
    <w:rsid w:val="00304B65"/>
    <w:rsid w:val="0031183C"/>
    <w:rsid w:val="00323357"/>
    <w:rsid w:val="00324184"/>
    <w:rsid w:val="00327236"/>
    <w:rsid w:val="0033706A"/>
    <w:rsid w:val="003627DA"/>
    <w:rsid w:val="00362A89"/>
    <w:rsid w:val="003679D1"/>
    <w:rsid w:val="003706AE"/>
    <w:rsid w:val="003779FA"/>
    <w:rsid w:val="00397982"/>
    <w:rsid w:val="003A5075"/>
    <w:rsid w:val="003A5CA8"/>
    <w:rsid w:val="003B3C4D"/>
    <w:rsid w:val="003B4002"/>
    <w:rsid w:val="003C1622"/>
    <w:rsid w:val="003E50A3"/>
    <w:rsid w:val="003E5DFA"/>
    <w:rsid w:val="003E70DC"/>
    <w:rsid w:val="00414A27"/>
    <w:rsid w:val="00421451"/>
    <w:rsid w:val="00427EC2"/>
    <w:rsid w:val="00434ACA"/>
    <w:rsid w:val="004739F3"/>
    <w:rsid w:val="004A490B"/>
    <w:rsid w:val="004B2A13"/>
    <w:rsid w:val="004B54E3"/>
    <w:rsid w:val="004C26DE"/>
    <w:rsid w:val="004D2C51"/>
    <w:rsid w:val="004D30B6"/>
    <w:rsid w:val="005075C5"/>
    <w:rsid w:val="005175F4"/>
    <w:rsid w:val="005222DF"/>
    <w:rsid w:val="00523728"/>
    <w:rsid w:val="00531F6E"/>
    <w:rsid w:val="005349F8"/>
    <w:rsid w:val="00543E77"/>
    <w:rsid w:val="00547B8E"/>
    <w:rsid w:val="005542BF"/>
    <w:rsid w:val="0056136E"/>
    <w:rsid w:val="00561903"/>
    <w:rsid w:val="005638D3"/>
    <w:rsid w:val="005B252D"/>
    <w:rsid w:val="005C0C3A"/>
    <w:rsid w:val="005C4851"/>
    <w:rsid w:val="005F402B"/>
    <w:rsid w:val="005F70E5"/>
    <w:rsid w:val="00600562"/>
    <w:rsid w:val="0060149C"/>
    <w:rsid w:val="00614F2E"/>
    <w:rsid w:val="006213AA"/>
    <w:rsid w:val="00622BCC"/>
    <w:rsid w:val="006310FB"/>
    <w:rsid w:val="006375C2"/>
    <w:rsid w:val="00637DD1"/>
    <w:rsid w:val="00644C3A"/>
    <w:rsid w:val="0065187E"/>
    <w:rsid w:val="00652213"/>
    <w:rsid w:val="0066158D"/>
    <w:rsid w:val="00667A44"/>
    <w:rsid w:val="00681280"/>
    <w:rsid w:val="00696844"/>
    <w:rsid w:val="006973A0"/>
    <w:rsid w:val="006C6C97"/>
    <w:rsid w:val="006D43D0"/>
    <w:rsid w:val="006D65F1"/>
    <w:rsid w:val="006E5980"/>
    <w:rsid w:val="007046D9"/>
    <w:rsid w:val="00714F08"/>
    <w:rsid w:val="00717BD9"/>
    <w:rsid w:val="00750B48"/>
    <w:rsid w:val="00762EFB"/>
    <w:rsid w:val="00792306"/>
    <w:rsid w:val="00795480"/>
    <w:rsid w:val="007B188E"/>
    <w:rsid w:val="007E61A4"/>
    <w:rsid w:val="008078AA"/>
    <w:rsid w:val="00811662"/>
    <w:rsid w:val="00815206"/>
    <w:rsid w:val="00833888"/>
    <w:rsid w:val="00836CCE"/>
    <w:rsid w:val="00850CC7"/>
    <w:rsid w:val="00851962"/>
    <w:rsid w:val="00870A52"/>
    <w:rsid w:val="008747B5"/>
    <w:rsid w:val="008819A3"/>
    <w:rsid w:val="008831EE"/>
    <w:rsid w:val="00883885"/>
    <w:rsid w:val="008903EA"/>
    <w:rsid w:val="008A7FDD"/>
    <w:rsid w:val="008B1B65"/>
    <w:rsid w:val="008B3A03"/>
    <w:rsid w:val="008D10CA"/>
    <w:rsid w:val="008D4F25"/>
    <w:rsid w:val="008D7C9A"/>
    <w:rsid w:val="008F327B"/>
    <w:rsid w:val="008F7283"/>
    <w:rsid w:val="0094246C"/>
    <w:rsid w:val="009453B7"/>
    <w:rsid w:val="009464C9"/>
    <w:rsid w:val="00946D74"/>
    <w:rsid w:val="00953637"/>
    <w:rsid w:val="00962CA3"/>
    <w:rsid w:val="0097537F"/>
    <w:rsid w:val="00993097"/>
    <w:rsid w:val="009A43E4"/>
    <w:rsid w:val="009B2C85"/>
    <w:rsid w:val="009B4123"/>
    <w:rsid w:val="009C4EF3"/>
    <w:rsid w:val="009E30D4"/>
    <w:rsid w:val="009E4F45"/>
    <w:rsid w:val="00A20738"/>
    <w:rsid w:val="00A24EF1"/>
    <w:rsid w:val="00A25FEC"/>
    <w:rsid w:val="00A3510C"/>
    <w:rsid w:val="00A42287"/>
    <w:rsid w:val="00A5604A"/>
    <w:rsid w:val="00A613EA"/>
    <w:rsid w:val="00A62B91"/>
    <w:rsid w:val="00A701BD"/>
    <w:rsid w:val="00A827C0"/>
    <w:rsid w:val="00AA5DF8"/>
    <w:rsid w:val="00AB5009"/>
    <w:rsid w:val="00AB517A"/>
    <w:rsid w:val="00AC57F6"/>
    <w:rsid w:val="00AD506F"/>
    <w:rsid w:val="00AE4F6E"/>
    <w:rsid w:val="00AF0789"/>
    <w:rsid w:val="00AF6397"/>
    <w:rsid w:val="00AF7C40"/>
    <w:rsid w:val="00B0461A"/>
    <w:rsid w:val="00B12817"/>
    <w:rsid w:val="00B16EFE"/>
    <w:rsid w:val="00B25719"/>
    <w:rsid w:val="00B26C28"/>
    <w:rsid w:val="00B34DA8"/>
    <w:rsid w:val="00B67E0A"/>
    <w:rsid w:val="00B71C7B"/>
    <w:rsid w:val="00B7727D"/>
    <w:rsid w:val="00B8430C"/>
    <w:rsid w:val="00B864BF"/>
    <w:rsid w:val="00B90D1E"/>
    <w:rsid w:val="00B94D52"/>
    <w:rsid w:val="00BA28AF"/>
    <w:rsid w:val="00BA3378"/>
    <w:rsid w:val="00BC314F"/>
    <w:rsid w:val="00BD1944"/>
    <w:rsid w:val="00BE576D"/>
    <w:rsid w:val="00BF0A00"/>
    <w:rsid w:val="00C16084"/>
    <w:rsid w:val="00C208E0"/>
    <w:rsid w:val="00C314AB"/>
    <w:rsid w:val="00C50BC7"/>
    <w:rsid w:val="00C64871"/>
    <w:rsid w:val="00C70B05"/>
    <w:rsid w:val="00C91AD4"/>
    <w:rsid w:val="00C955E3"/>
    <w:rsid w:val="00CC28A9"/>
    <w:rsid w:val="00CD6B9D"/>
    <w:rsid w:val="00CD7738"/>
    <w:rsid w:val="00D00307"/>
    <w:rsid w:val="00D0545B"/>
    <w:rsid w:val="00D569FB"/>
    <w:rsid w:val="00D57C80"/>
    <w:rsid w:val="00D6082A"/>
    <w:rsid w:val="00D81EC8"/>
    <w:rsid w:val="00D83478"/>
    <w:rsid w:val="00D9231F"/>
    <w:rsid w:val="00DC3CCC"/>
    <w:rsid w:val="00DC46F9"/>
    <w:rsid w:val="00DD3E32"/>
    <w:rsid w:val="00DE728E"/>
    <w:rsid w:val="00DF3CDE"/>
    <w:rsid w:val="00E03241"/>
    <w:rsid w:val="00E12FB9"/>
    <w:rsid w:val="00E30806"/>
    <w:rsid w:val="00E3759F"/>
    <w:rsid w:val="00E416B6"/>
    <w:rsid w:val="00E4545A"/>
    <w:rsid w:val="00E45644"/>
    <w:rsid w:val="00E503CE"/>
    <w:rsid w:val="00E70095"/>
    <w:rsid w:val="00E7374C"/>
    <w:rsid w:val="00E800EE"/>
    <w:rsid w:val="00E812B2"/>
    <w:rsid w:val="00E82819"/>
    <w:rsid w:val="00EA349B"/>
    <w:rsid w:val="00EC5293"/>
    <w:rsid w:val="00ED69E1"/>
    <w:rsid w:val="00ED73D5"/>
    <w:rsid w:val="00EE0844"/>
    <w:rsid w:val="00EE4A17"/>
    <w:rsid w:val="00EF2A87"/>
    <w:rsid w:val="00EF504F"/>
    <w:rsid w:val="00F015F6"/>
    <w:rsid w:val="00F251B4"/>
    <w:rsid w:val="00F37AEF"/>
    <w:rsid w:val="00F43E48"/>
    <w:rsid w:val="00F73FB7"/>
    <w:rsid w:val="00F77B05"/>
    <w:rsid w:val="00F863F1"/>
    <w:rsid w:val="00F87F48"/>
    <w:rsid w:val="00F9756A"/>
    <w:rsid w:val="00FA0869"/>
    <w:rsid w:val="00FB16CF"/>
    <w:rsid w:val="00FB3CE6"/>
    <w:rsid w:val="00FC6490"/>
    <w:rsid w:val="00FE140A"/>
    <w:rsid w:val="00FE1F4B"/>
    <w:rsid w:val="00FE6B10"/>
    <w:rsid w:val="00FF6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229529"/>
  <w15:chartTrackingRefBased/>
  <w15:docId w15:val="{E0AE6491-6546-404B-A863-5806AAF53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C0C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00562"/>
    <w:rPr>
      <w:rFonts w:ascii="Wide Latin" w:hAnsi="Wide Lat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33706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374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BF0875-DDC1-479C-BE4D-B2C654E57C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77</Words>
  <Characters>443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VEUČILIŠTE JOSIPA JURJA STROSSMAYERA U OSIJEKU</vt:lpstr>
    </vt:vector>
  </TitlesOfParts>
  <Company>RH TDU</Company>
  <LinksUpToDate>false</LinksUpToDate>
  <CharactersWithSpaces>5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EUČILIŠTE JOSIPA JURJA STROSSMAYERA U OSIJEKU</dc:title>
  <dc:subject/>
  <dc:creator>GFOS</dc:creator>
  <cp:keywords/>
  <dc:description/>
  <cp:lastModifiedBy>Tihomir Dokšanović</cp:lastModifiedBy>
  <cp:revision>13</cp:revision>
  <cp:lastPrinted>2015-06-12T12:07:00Z</cp:lastPrinted>
  <dcterms:created xsi:type="dcterms:W3CDTF">2022-09-22T11:56:00Z</dcterms:created>
  <dcterms:modified xsi:type="dcterms:W3CDTF">2022-11-13T15:12:00Z</dcterms:modified>
</cp:coreProperties>
</file>